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6829E45" w14:textId="2B40FB4A" w:rsidR="004D36B1" w:rsidRPr="008B27C8" w:rsidRDefault="008C717D" w:rsidP="008B27C8">
      <w:pPr>
        <w:pStyle w:val="Title"/>
        <w:jc w:val="center"/>
      </w:pPr>
      <w:r w:rsidRPr="008B27C8">
        <w:t>SMART</w:t>
      </w:r>
      <w:r w:rsidR="001E28FF">
        <w:t>IE</w:t>
      </w:r>
      <w:r w:rsidRPr="008B27C8">
        <w:t xml:space="preserve"> Goals Worksheet</w:t>
      </w:r>
    </w:p>
    <w:p w14:paraId="085615B4" w14:textId="7E9E6236" w:rsidR="00F85163" w:rsidRDefault="00E674FB" w:rsidP="008B27C8">
      <w:r>
        <w:t xml:space="preserve">Goal setting is </w:t>
      </w:r>
      <w:r w:rsidR="00C73F28">
        <w:t>essential</w:t>
      </w:r>
      <w:r>
        <w:t xml:space="preserve"> for any performance improvement.</w:t>
      </w:r>
      <w:r w:rsidR="00F85163">
        <w:t xml:space="preserve"> Setting goals helps you clarify your purpose, design your impact measurement, and focus your action planning.</w:t>
      </w:r>
      <w:r>
        <w:t xml:space="preserve"> This worksheet is intended to help establish appropriate goals for performance improvement projects. </w:t>
      </w:r>
    </w:p>
    <w:p w14:paraId="2020105B" w14:textId="77777777" w:rsidR="00F85163" w:rsidRDefault="00F85163" w:rsidP="008B27C8"/>
    <w:p w14:paraId="5B65D36C" w14:textId="73A24F6D" w:rsidR="00532DB1" w:rsidRDefault="00E674FB" w:rsidP="005F2773">
      <w:r>
        <w:t xml:space="preserve">You may have heard of SMART goals in the past, </w:t>
      </w:r>
      <w:r w:rsidR="008C717D">
        <w:t xml:space="preserve">but without an explicit equity and inclusion component, </w:t>
      </w:r>
      <w:r w:rsidR="00F85163">
        <w:t xml:space="preserve">well-intentioned improvement </w:t>
      </w:r>
      <w:r w:rsidR="008C717D">
        <w:t xml:space="preserve">goals </w:t>
      </w:r>
      <w:r w:rsidR="00F85163">
        <w:t xml:space="preserve">may </w:t>
      </w:r>
      <w:r w:rsidR="00055939">
        <w:t>widen</w:t>
      </w:r>
      <w:r w:rsidR="00F85163">
        <w:t xml:space="preserve"> disparity gaps by leaving </w:t>
      </w:r>
      <w:r w:rsidR="008C717D">
        <w:t>marginalized communit</w:t>
      </w:r>
      <w:r w:rsidR="00F85163">
        <w:t xml:space="preserve">y members behind. For that reason, we are now using </w:t>
      </w:r>
      <w:r w:rsidR="008B27C8">
        <w:t>SMART</w:t>
      </w:r>
      <w:r w:rsidR="001E28FF">
        <w:t>IE</w:t>
      </w:r>
      <w:r w:rsidR="008C717D">
        <w:t xml:space="preserve"> goals! </w:t>
      </w:r>
      <w:r w:rsidR="008B27C8">
        <w:t>SMART</w:t>
      </w:r>
      <w:r w:rsidR="001E28FF">
        <w:t>IE</w:t>
      </w:r>
      <w:r w:rsidR="008C717D">
        <w:t xml:space="preserve"> stands for: </w:t>
      </w:r>
    </w:p>
    <w:p w14:paraId="476D5CE7" w14:textId="77777777" w:rsidR="003061DC" w:rsidRPr="004F61B1" w:rsidRDefault="003061DC" w:rsidP="005F2773">
      <w:pPr>
        <w:rPr>
          <w:sz w:val="4"/>
          <w:szCs w:val="4"/>
        </w:rPr>
      </w:pPr>
    </w:p>
    <w:p w14:paraId="2ADEADFA" w14:textId="0ED9908B" w:rsidR="00CA3D71" w:rsidRDefault="004B11AC" w:rsidP="00B468EF">
      <w:r w:rsidRPr="004B11AC">
        <w:rPr>
          <w:noProof/>
        </w:rPr>
        <w:drawing>
          <wp:inline distT="0" distB="0" distL="0" distR="0" wp14:anchorId="4B8AEFCC" wp14:editId="38FF5753">
            <wp:extent cx="6858000" cy="2843530"/>
            <wp:effectExtent l="0" t="0" r="0" b="0"/>
            <wp:docPr id="1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-up of a sig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AF84C" w14:textId="4B347628" w:rsidR="00B468EF" w:rsidRPr="00B468EF" w:rsidRDefault="008C717D" w:rsidP="00B468EF">
      <w:r>
        <w:t>By incorporating inclusion</w:t>
      </w:r>
      <w:r w:rsidR="005747B0">
        <w:t xml:space="preserve"> and equity</w:t>
      </w:r>
      <w:r>
        <w:t xml:space="preserve"> into your goals, you can </w:t>
      </w:r>
      <w:r w:rsidR="00C73F28">
        <w:t>en</w:t>
      </w:r>
      <w:r>
        <w:t xml:space="preserve">sure </w:t>
      </w:r>
      <w:r w:rsidR="00C73F28">
        <w:t>tangible and actionable steps demonstrate your organization’s commitment to inclusion and equity</w:t>
      </w:r>
      <w:r>
        <w:t xml:space="preserve">. </w:t>
      </w:r>
      <w:r w:rsidR="00F85163">
        <w:t xml:space="preserve">These SMARTIE goals should be specific to your community and </w:t>
      </w:r>
      <w:r w:rsidR="00102A3C">
        <w:t xml:space="preserve">informed by your </w:t>
      </w:r>
      <w:r w:rsidR="00F85163">
        <w:t xml:space="preserve">organization’s needs. </w:t>
      </w:r>
      <w:r w:rsidR="00B468EF" w:rsidRPr="00B468EF">
        <w:t>SMARTIE goals are about including marginalized communities in a way that shares power</w:t>
      </w:r>
      <w:r w:rsidR="00F85821">
        <w:t xml:space="preserve"> </w:t>
      </w:r>
      <w:r w:rsidR="00B468EF" w:rsidRPr="00B468EF">
        <w:t>and leads to more equitable outcomes.</w:t>
      </w:r>
    </w:p>
    <w:p w14:paraId="27191FA5" w14:textId="77777777" w:rsidR="00F85163" w:rsidRDefault="00F85163" w:rsidP="008B27C8"/>
    <w:p w14:paraId="1B33B41F" w14:textId="599C957B" w:rsidR="009F345F" w:rsidRDefault="008C717D" w:rsidP="008B27C8">
      <w:r>
        <w:t xml:space="preserve">Here’s an example of a goal turned </w:t>
      </w:r>
      <w:r w:rsidR="00AC6F0E">
        <w:t xml:space="preserve">into a </w:t>
      </w:r>
      <w:r w:rsidR="008B27C8">
        <w:t>SMART</w:t>
      </w:r>
      <w:r w:rsidR="001E28FF">
        <w:t>IE</w:t>
      </w:r>
      <w:r w:rsidR="00AC6F0E">
        <w:t xml:space="preserve"> goal</w:t>
      </w:r>
      <w:r>
        <w:t>:</w:t>
      </w:r>
    </w:p>
    <w:tbl>
      <w:tblPr>
        <w:tblW w:w="10791" w:type="dxa"/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2887"/>
        <w:gridCol w:w="2887"/>
        <w:gridCol w:w="5017"/>
      </w:tblGrid>
      <w:tr w:rsidR="00AC6F0E" w14:paraId="3035394E" w14:textId="77777777" w:rsidTr="5CF6BA6D">
        <w:trPr>
          <w:trHeight w:val="341"/>
        </w:trPr>
        <w:tc>
          <w:tcPr>
            <w:tcW w:w="2887" w:type="dxa"/>
            <w:tcBorders>
              <w:top w:val="single" w:sz="8" w:space="0" w:color="E4DEDB"/>
              <w:left w:val="single" w:sz="8" w:space="0" w:color="E4DEDB"/>
              <w:bottom w:val="single" w:sz="8" w:space="0" w:color="E4DEDB"/>
              <w:right w:val="single" w:sz="8" w:space="0" w:color="E4DEDB"/>
            </w:tcBorders>
            <w:shd w:val="clear" w:color="auto" w:fill="330033"/>
          </w:tcPr>
          <w:p w14:paraId="3D5ECA26" w14:textId="77777777" w:rsidR="00AC6F0E" w:rsidRDefault="00AC6F0E" w:rsidP="00AC6F0E">
            <w:pPr>
              <w:jc w:val="center"/>
              <w:rPr>
                <w:rFonts w:ascii="Arial" w:eastAsia="Proxima Nova" w:hAnsi="Arial" w:cs="Arial"/>
                <w:b/>
                <w:color w:val="FFFFFF"/>
                <w:sz w:val="30"/>
                <w:szCs w:val="30"/>
              </w:rPr>
            </w:pPr>
            <w:r>
              <w:rPr>
                <w:rFonts w:ascii="Arial" w:eastAsia="Proxima Nova" w:hAnsi="Arial" w:cs="Arial"/>
                <w:b/>
                <w:color w:val="FFFFFF"/>
                <w:sz w:val="30"/>
                <w:szCs w:val="30"/>
              </w:rPr>
              <w:t>Good</w:t>
            </w:r>
          </w:p>
          <w:p w14:paraId="14D3D127" w14:textId="0DEC46AF" w:rsidR="00AC6F0E" w:rsidRPr="008C717D" w:rsidRDefault="00AC6F0E" w:rsidP="00B352A5">
            <w:pPr>
              <w:jc w:val="center"/>
              <w:rPr>
                <w:rFonts w:ascii="Arial" w:eastAsia="Proxima Nova" w:hAnsi="Arial" w:cs="Arial"/>
                <w:b/>
                <w:color w:val="FFFFFF"/>
                <w:sz w:val="30"/>
                <w:szCs w:val="30"/>
              </w:rPr>
            </w:pPr>
            <w:r>
              <w:rPr>
                <w:rFonts w:ascii="Arial" w:eastAsia="Proxima Nova" w:hAnsi="Arial" w:cs="Arial"/>
                <w:b/>
                <w:color w:val="FFFFFF"/>
                <w:sz w:val="30"/>
                <w:szCs w:val="30"/>
              </w:rPr>
              <w:t>Goal</w:t>
            </w:r>
          </w:p>
        </w:tc>
        <w:tc>
          <w:tcPr>
            <w:tcW w:w="2887" w:type="dxa"/>
            <w:tcBorders>
              <w:top w:val="single" w:sz="8" w:space="0" w:color="E4DEDB"/>
              <w:left w:val="single" w:sz="8" w:space="0" w:color="E4DEDB"/>
              <w:bottom w:val="single" w:sz="8" w:space="0" w:color="E4DEDB"/>
              <w:right w:val="single" w:sz="8" w:space="0" w:color="E4DEDB"/>
            </w:tcBorders>
            <w:shd w:val="clear" w:color="auto" w:fill="330033"/>
            <w:tcMar>
              <w:top w:w="160" w:type="dxa"/>
              <w:left w:w="160" w:type="dxa"/>
              <w:bottom w:w="160" w:type="dxa"/>
              <w:right w:w="160" w:type="dxa"/>
            </w:tcMar>
          </w:tcPr>
          <w:p w14:paraId="5939C0CE" w14:textId="1A327F5D" w:rsidR="00AC6F0E" w:rsidRDefault="00AC6F0E" w:rsidP="00AC6F0E">
            <w:pPr>
              <w:jc w:val="center"/>
              <w:rPr>
                <w:rFonts w:ascii="Arial" w:eastAsia="Proxima Nova" w:hAnsi="Arial" w:cs="Arial"/>
                <w:b/>
                <w:color w:val="FFFFFF"/>
                <w:sz w:val="30"/>
                <w:szCs w:val="30"/>
              </w:rPr>
            </w:pPr>
            <w:r>
              <w:rPr>
                <w:rFonts w:ascii="Arial" w:eastAsia="Proxima Nova" w:hAnsi="Arial" w:cs="Arial"/>
                <w:b/>
                <w:color w:val="FFFFFF"/>
                <w:sz w:val="30"/>
                <w:szCs w:val="30"/>
              </w:rPr>
              <w:t>Better</w:t>
            </w:r>
          </w:p>
          <w:p w14:paraId="07E09BD2" w14:textId="76840A17" w:rsidR="00AC6F0E" w:rsidRPr="008C717D" w:rsidRDefault="00AC6F0E" w:rsidP="00B352A5">
            <w:pPr>
              <w:jc w:val="center"/>
              <w:rPr>
                <w:rFonts w:ascii="Arial" w:eastAsia="Proxima Nova" w:hAnsi="Arial" w:cs="Arial"/>
                <w:b/>
                <w:color w:val="FFFFFF"/>
                <w:sz w:val="30"/>
                <w:szCs w:val="30"/>
              </w:rPr>
            </w:pPr>
            <w:r w:rsidRPr="008C717D">
              <w:rPr>
                <w:rFonts w:ascii="Arial" w:eastAsia="Proxima Nova" w:hAnsi="Arial" w:cs="Arial"/>
                <w:b/>
                <w:color w:val="FFFFFF"/>
                <w:sz w:val="30"/>
                <w:szCs w:val="30"/>
              </w:rPr>
              <w:t>SMART</w:t>
            </w:r>
            <w:r>
              <w:rPr>
                <w:rFonts w:ascii="Arial" w:eastAsia="Proxima Nova" w:hAnsi="Arial" w:cs="Arial"/>
                <w:b/>
                <w:color w:val="FFFFFF"/>
                <w:sz w:val="30"/>
                <w:szCs w:val="30"/>
              </w:rPr>
              <w:t xml:space="preserve"> Goal</w:t>
            </w:r>
          </w:p>
        </w:tc>
        <w:tc>
          <w:tcPr>
            <w:tcW w:w="5017" w:type="dxa"/>
            <w:tcBorders>
              <w:top w:val="single" w:sz="8" w:space="0" w:color="E4DEDB"/>
              <w:left w:val="single" w:sz="8" w:space="0" w:color="E4DEDB"/>
              <w:bottom w:val="single" w:sz="8" w:space="0" w:color="E4DEDB"/>
              <w:right w:val="single" w:sz="8" w:space="0" w:color="E4DEDB"/>
            </w:tcBorders>
            <w:shd w:val="clear" w:color="auto" w:fill="330033"/>
            <w:tcMar>
              <w:top w:w="160" w:type="dxa"/>
              <w:left w:w="160" w:type="dxa"/>
              <w:bottom w:w="160" w:type="dxa"/>
              <w:right w:w="160" w:type="dxa"/>
            </w:tcMar>
          </w:tcPr>
          <w:p w14:paraId="06163F35" w14:textId="2CCB3711" w:rsidR="00AC6F0E" w:rsidRDefault="00AC6F0E" w:rsidP="00AC6F0E">
            <w:pPr>
              <w:widowControl w:val="0"/>
              <w:jc w:val="center"/>
              <w:rPr>
                <w:rFonts w:ascii="Arial" w:eastAsia="Proxima Nova" w:hAnsi="Arial" w:cs="Arial"/>
                <w:b/>
                <w:color w:val="FFFFFF"/>
                <w:sz w:val="30"/>
                <w:szCs w:val="30"/>
              </w:rPr>
            </w:pPr>
            <w:r>
              <w:rPr>
                <w:rFonts w:ascii="Arial" w:eastAsia="Proxima Nova" w:hAnsi="Arial" w:cs="Arial"/>
                <w:b/>
                <w:color w:val="FFFFFF"/>
                <w:sz w:val="30"/>
                <w:szCs w:val="30"/>
              </w:rPr>
              <w:t>Best</w:t>
            </w:r>
          </w:p>
          <w:p w14:paraId="4EC6804F" w14:textId="4BC550E1" w:rsidR="00AC6F0E" w:rsidRPr="008C717D" w:rsidRDefault="00AC6F0E" w:rsidP="00B352A5">
            <w:pPr>
              <w:widowControl w:val="0"/>
              <w:jc w:val="center"/>
              <w:rPr>
                <w:rFonts w:ascii="Arial" w:eastAsia="Proxima Nova" w:hAnsi="Arial" w:cs="Arial"/>
                <w:b/>
                <w:color w:val="FFFFFF"/>
                <w:sz w:val="30"/>
                <w:szCs w:val="30"/>
              </w:rPr>
            </w:pPr>
            <w:r w:rsidRPr="008C717D">
              <w:rPr>
                <w:rFonts w:ascii="Arial" w:eastAsia="Proxima Nova" w:hAnsi="Arial" w:cs="Arial"/>
                <w:b/>
                <w:color w:val="FFFFFF"/>
                <w:sz w:val="30"/>
                <w:szCs w:val="30"/>
              </w:rPr>
              <w:t>SMART</w:t>
            </w:r>
            <w:r>
              <w:rPr>
                <w:rFonts w:ascii="Arial" w:eastAsia="Proxima Nova" w:hAnsi="Arial" w:cs="Arial"/>
                <w:b/>
                <w:color w:val="FFFFFF"/>
                <w:sz w:val="30"/>
                <w:szCs w:val="30"/>
              </w:rPr>
              <w:t>IE Goal</w:t>
            </w:r>
          </w:p>
        </w:tc>
      </w:tr>
      <w:tr w:rsidR="00AC6F0E" w14:paraId="50C1A605" w14:textId="77777777" w:rsidTr="5CF6BA6D">
        <w:trPr>
          <w:trHeight w:val="1021"/>
        </w:trPr>
        <w:tc>
          <w:tcPr>
            <w:tcW w:w="2887" w:type="dxa"/>
            <w:tcBorders>
              <w:top w:val="single" w:sz="8" w:space="0" w:color="E4DEDB"/>
              <w:left w:val="single" w:sz="8" w:space="0" w:color="E4DEDB"/>
              <w:bottom w:val="single" w:sz="8" w:space="0" w:color="E4DEDB"/>
              <w:right w:val="single" w:sz="8" w:space="0" w:color="E4DEDB"/>
            </w:tcBorders>
            <w:shd w:val="clear" w:color="auto" w:fill="FFFFFF" w:themeFill="accent6"/>
          </w:tcPr>
          <w:p w14:paraId="485072AD" w14:textId="018027DE" w:rsidR="00AC6F0E" w:rsidRDefault="00AC6F0E" w:rsidP="008C717D">
            <w:r>
              <w:t>We will reduce hospital-acquired infections</w:t>
            </w:r>
            <w:r w:rsidR="00D565C4">
              <w:t>.</w:t>
            </w:r>
          </w:p>
        </w:tc>
        <w:tc>
          <w:tcPr>
            <w:tcW w:w="2887" w:type="dxa"/>
            <w:tcBorders>
              <w:top w:val="single" w:sz="8" w:space="0" w:color="E4DEDB"/>
              <w:left w:val="single" w:sz="8" w:space="0" w:color="E4DEDB"/>
              <w:bottom w:val="single" w:sz="8" w:space="0" w:color="E4DEDB"/>
              <w:right w:val="single" w:sz="8" w:space="0" w:color="E4DEDB"/>
            </w:tcBorders>
            <w:shd w:val="clear" w:color="auto" w:fill="FFFFFF" w:themeFill="accent6"/>
            <w:tcMar>
              <w:top w:w="160" w:type="dxa"/>
              <w:left w:w="160" w:type="dxa"/>
              <w:bottom w:w="160" w:type="dxa"/>
              <w:right w:w="160" w:type="dxa"/>
            </w:tcMar>
          </w:tcPr>
          <w:p w14:paraId="04E440AD" w14:textId="2D3D11A7" w:rsidR="00AC6F0E" w:rsidRDefault="00AC6F0E" w:rsidP="008C717D">
            <w:r>
              <w:t>We will r</w:t>
            </w:r>
            <w:r w:rsidRPr="00AC6F0E">
              <w:t xml:space="preserve">educe </w:t>
            </w:r>
            <w:r>
              <w:t xml:space="preserve">hospital-acquired CAUTI infections </w:t>
            </w:r>
            <w:r w:rsidRPr="00AC6F0E">
              <w:t>by 25% by December 202</w:t>
            </w:r>
            <w:r>
              <w:t>4.</w:t>
            </w:r>
          </w:p>
        </w:tc>
        <w:tc>
          <w:tcPr>
            <w:tcW w:w="5017" w:type="dxa"/>
            <w:tcBorders>
              <w:top w:val="single" w:sz="8" w:space="0" w:color="E4DEDB"/>
              <w:left w:val="single" w:sz="8" w:space="0" w:color="E4DEDB"/>
              <w:bottom w:val="single" w:sz="8" w:space="0" w:color="E4DEDB"/>
              <w:right w:val="single" w:sz="8" w:space="0" w:color="E4DEDB"/>
            </w:tcBorders>
            <w:shd w:val="clear" w:color="auto" w:fill="FFFFFF" w:themeFill="accent6"/>
            <w:tcMar>
              <w:top w:w="160" w:type="dxa"/>
              <w:left w:w="160" w:type="dxa"/>
              <w:bottom w:w="160" w:type="dxa"/>
              <w:right w:w="160" w:type="dxa"/>
            </w:tcMar>
          </w:tcPr>
          <w:p w14:paraId="4391F06F" w14:textId="35ADCFF0" w:rsidR="00AC6F0E" w:rsidRDefault="005519E2" w:rsidP="008C717D">
            <w:r>
              <w:t xml:space="preserve">Our infection control team will lead a project to reduce hospital-acquired CAUTI infections among female patients aged </w:t>
            </w:r>
            <w:r w:rsidR="0048353A">
              <w:t>65</w:t>
            </w:r>
            <w:r>
              <w:t>+ by 25% by December 31, 2024, as this group has the highest CAUTI rate in our hospital</w:t>
            </w:r>
            <w:r w:rsidR="00B352A5">
              <w:t>. This project will engage</w:t>
            </w:r>
            <w:r>
              <w:t xml:space="preserve"> our geriatric </w:t>
            </w:r>
            <w:r w:rsidR="140A1E1E">
              <w:t xml:space="preserve">and women’s health </w:t>
            </w:r>
            <w:r>
              <w:t xml:space="preserve">specialists, LTC and home health </w:t>
            </w:r>
            <w:r w:rsidR="0048353A">
              <w:t>provider</w:t>
            </w:r>
            <w:r>
              <w:t xml:space="preserve"> partners, and the community senior center.</w:t>
            </w:r>
          </w:p>
        </w:tc>
      </w:tr>
    </w:tbl>
    <w:p w14:paraId="189E20E9" w14:textId="77777777" w:rsidR="004B11AC" w:rsidRDefault="004B11AC" w:rsidP="008C717D">
      <w:pPr>
        <w:tabs>
          <w:tab w:val="left" w:pos="1500"/>
        </w:tabs>
        <w:rPr>
          <w:sz w:val="36"/>
          <w:szCs w:val="36"/>
          <w:highlight w:val="yellow"/>
        </w:rPr>
      </w:pPr>
    </w:p>
    <w:tbl>
      <w:tblPr>
        <w:tblW w:w="10790" w:type="dxa"/>
        <w:tblInd w:w="-10" w:type="dxa"/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0790"/>
      </w:tblGrid>
      <w:tr w:rsidR="004B11AC" w:rsidRPr="008C717D" w14:paraId="10887273" w14:textId="77777777" w:rsidTr="006204CE">
        <w:trPr>
          <w:trHeight w:val="277"/>
          <w:tblHeader/>
        </w:trPr>
        <w:tc>
          <w:tcPr>
            <w:tcW w:w="10790" w:type="dxa"/>
            <w:tcBorders>
              <w:top w:val="single" w:sz="8" w:space="0" w:color="E4DEDB"/>
              <w:left w:val="single" w:sz="8" w:space="0" w:color="E4DEDB"/>
              <w:bottom w:val="single" w:sz="8" w:space="0" w:color="E4DEDB"/>
              <w:right w:val="single" w:sz="8" w:space="0" w:color="E4DEDB"/>
            </w:tcBorders>
            <w:shd w:val="clear" w:color="auto" w:fill="330033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172147B" w14:textId="0543CDF4" w:rsidR="004B11AC" w:rsidRPr="008C717D" w:rsidRDefault="004B11AC" w:rsidP="006D6FA4">
            <w:pPr>
              <w:pStyle w:val="Heading1"/>
              <w:jc w:val="center"/>
              <w:rPr>
                <w:rFonts w:eastAsia="Proxima Nova" w:cs="Arial"/>
                <w:color w:val="FFFFFF"/>
                <w:sz w:val="30"/>
                <w:szCs w:val="30"/>
              </w:rPr>
            </w:pPr>
            <w:r w:rsidRPr="008C717D">
              <w:rPr>
                <w:rFonts w:eastAsia="Proxima Nova" w:cs="Arial"/>
                <w:color w:val="FFFFFF"/>
                <w:sz w:val="30"/>
                <w:szCs w:val="30"/>
              </w:rPr>
              <w:lastRenderedPageBreak/>
              <w:t>Writing Your SMART</w:t>
            </w:r>
            <w:r>
              <w:rPr>
                <w:rFonts w:eastAsia="Proxima Nova" w:cs="Arial"/>
                <w:color w:val="FFFFFF"/>
                <w:sz w:val="30"/>
                <w:szCs w:val="30"/>
              </w:rPr>
              <w:t>IE</w:t>
            </w:r>
            <w:r w:rsidRPr="008C717D">
              <w:rPr>
                <w:rFonts w:eastAsia="Proxima Nova" w:cs="Arial"/>
                <w:color w:val="FFFFFF"/>
                <w:sz w:val="30"/>
                <w:szCs w:val="30"/>
              </w:rPr>
              <w:t xml:space="preserve"> Goal</w:t>
            </w:r>
          </w:p>
        </w:tc>
      </w:tr>
      <w:tr w:rsidR="004B11AC" w:rsidRPr="008C717D" w14:paraId="2F0BE9A3" w14:textId="77777777" w:rsidTr="006204CE">
        <w:trPr>
          <w:trHeight w:val="324"/>
        </w:trPr>
        <w:tc>
          <w:tcPr>
            <w:tcW w:w="10790" w:type="dxa"/>
            <w:tcBorders>
              <w:top w:val="nil"/>
              <w:left w:val="single" w:sz="8" w:space="0" w:color="E4DEDB"/>
              <w:bottom w:val="single" w:sz="8" w:space="0" w:color="E4DEDB"/>
              <w:right w:val="single" w:sz="8" w:space="0" w:color="E4DEDB"/>
            </w:tcBorders>
            <w:shd w:val="clear" w:color="auto" w:fill="F2F2F2" w:themeFill="accent5" w:themeFillShade="F2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D9B6F5B" w14:textId="36A5C907" w:rsidR="004B11AC" w:rsidRPr="007F264C" w:rsidRDefault="004B11AC" w:rsidP="006D6FA4">
            <w:pPr>
              <w:rPr>
                <w:rFonts w:ascii="Arial" w:eastAsia="Proxima Nova" w:hAnsi="Arial" w:cs="Arial"/>
                <w:i/>
              </w:rPr>
            </w:pPr>
            <w:r w:rsidRPr="007F264C">
              <w:rPr>
                <w:rFonts w:ascii="Arial" w:eastAsia="Proxima Nova" w:hAnsi="Arial" w:cs="Arial"/>
                <w:i/>
              </w:rPr>
              <w:t xml:space="preserve">Use the spaces below to help you brainstorm and refine a SMARTIE goal. </w:t>
            </w:r>
          </w:p>
        </w:tc>
      </w:tr>
      <w:tr w:rsidR="004B11AC" w:rsidRPr="008C717D" w14:paraId="10AE1BD7" w14:textId="77777777" w:rsidTr="006204CE">
        <w:trPr>
          <w:trHeight w:val="1620"/>
        </w:trPr>
        <w:tc>
          <w:tcPr>
            <w:tcW w:w="10790" w:type="dxa"/>
            <w:tcBorders>
              <w:top w:val="nil"/>
              <w:left w:val="single" w:sz="8" w:space="0" w:color="E4DEDB"/>
              <w:bottom w:val="single" w:sz="8" w:space="0" w:color="E4DEDB"/>
              <w:right w:val="single" w:sz="8" w:space="0" w:color="E4DEDB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70EDFD6" w14:textId="77777777" w:rsidR="004B11AC" w:rsidRPr="008C717D" w:rsidRDefault="004B11AC" w:rsidP="006D6FA4">
            <w:pPr>
              <w:spacing w:after="200"/>
              <w:rPr>
                <w:rFonts w:eastAsia="Proxima Nova"/>
                <w:sz w:val="23"/>
                <w:szCs w:val="23"/>
              </w:rPr>
            </w:pPr>
            <w:r w:rsidRPr="00E674FB">
              <w:rPr>
                <w:rFonts w:eastAsia="Proxima Nova"/>
                <w:sz w:val="23"/>
                <w:szCs w:val="23"/>
              </w:rPr>
              <w:t xml:space="preserve">What </w:t>
            </w:r>
            <w:r w:rsidRPr="001E28FF">
              <w:rPr>
                <w:rFonts w:eastAsia="Proxima Nova"/>
                <w:b/>
                <w:bCs/>
                <w:sz w:val="23"/>
                <w:szCs w:val="23"/>
              </w:rPr>
              <w:t>Specific</w:t>
            </w:r>
            <w:r w:rsidRPr="001E28FF">
              <w:rPr>
                <w:rFonts w:eastAsia="Proxima Nova"/>
                <w:bCs/>
                <w:sz w:val="23"/>
                <w:szCs w:val="23"/>
              </w:rPr>
              <w:t xml:space="preserve"> </w:t>
            </w:r>
            <w:r>
              <w:rPr>
                <w:rFonts w:eastAsia="Proxima Nova"/>
                <w:bCs/>
                <w:sz w:val="23"/>
                <w:szCs w:val="23"/>
              </w:rPr>
              <w:t>s</w:t>
            </w:r>
            <w:r w:rsidRPr="001E28FF">
              <w:rPr>
                <w:rFonts w:eastAsia="Proxima Nova"/>
                <w:bCs/>
                <w:sz w:val="23"/>
                <w:szCs w:val="23"/>
              </w:rPr>
              <w:t>trategic</w:t>
            </w:r>
            <w:r w:rsidRPr="008C717D">
              <w:rPr>
                <w:rFonts w:eastAsia="Proxima Nova"/>
                <w:sz w:val="23"/>
                <w:szCs w:val="23"/>
              </w:rPr>
              <w:t xml:space="preserve"> outcome</w:t>
            </w:r>
            <w:r>
              <w:rPr>
                <w:rFonts w:eastAsia="Proxima Nova"/>
                <w:sz w:val="23"/>
                <w:szCs w:val="23"/>
              </w:rPr>
              <w:t xml:space="preserve"> are you trying to achieve? What problem or challenge will it solve? </w:t>
            </w:r>
          </w:p>
        </w:tc>
      </w:tr>
      <w:tr w:rsidR="004B11AC" w:rsidRPr="008C717D" w14:paraId="753A936B" w14:textId="77777777" w:rsidTr="006204CE">
        <w:trPr>
          <w:trHeight w:val="1620"/>
        </w:trPr>
        <w:tc>
          <w:tcPr>
            <w:tcW w:w="10790" w:type="dxa"/>
            <w:tcBorders>
              <w:top w:val="nil"/>
              <w:left w:val="single" w:sz="8" w:space="0" w:color="E4DEDB"/>
              <w:bottom w:val="single" w:sz="8" w:space="0" w:color="E4DEDB"/>
              <w:right w:val="single" w:sz="8" w:space="0" w:color="E4DEDB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26ECDC4" w14:textId="77777777" w:rsidR="004B11AC" w:rsidRDefault="004B11AC" w:rsidP="006D6FA4">
            <w:pPr>
              <w:spacing w:after="120"/>
              <w:rPr>
                <w:rFonts w:eastAsia="Proxima Nova"/>
                <w:sz w:val="23"/>
                <w:szCs w:val="23"/>
              </w:rPr>
            </w:pPr>
            <w:r>
              <w:rPr>
                <w:rFonts w:eastAsia="Proxima Nova"/>
                <w:sz w:val="23"/>
                <w:szCs w:val="23"/>
              </w:rPr>
              <w:t xml:space="preserve">What </w:t>
            </w:r>
            <w:r w:rsidRPr="002E0DDC">
              <w:rPr>
                <w:rFonts w:eastAsia="Proxima Nova"/>
                <w:b/>
                <w:bCs/>
                <w:sz w:val="23"/>
                <w:szCs w:val="23"/>
              </w:rPr>
              <w:t>Measure(s)</w:t>
            </w:r>
            <w:r>
              <w:rPr>
                <w:rFonts w:eastAsia="Proxima Nova"/>
                <w:sz w:val="23"/>
                <w:szCs w:val="23"/>
              </w:rPr>
              <w:t xml:space="preserve"> will you use? What data source(s) you will use? How and when will you know the project has been successful and/or is complete? How will you stratify data to check for current or new disparities?</w:t>
            </w:r>
          </w:p>
          <w:p w14:paraId="6FD896B1" w14:textId="77777777" w:rsidR="004B11AC" w:rsidRDefault="004B11AC" w:rsidP="006D6FA4">
            <w:pPr>
              <w:spacing w:after="120"/>
              <w:rPr>
                <w:rFonts w:eastAsia="Proxima Nova"/>
                <w:sz w:val="23"/>
                <w:szCs w:val="23"/>
              </w:rPr>
            </w:pPr>
          </w:p>
          <w:p w14:paraId="6319F0DF" w14:textId="77777777" w:rsidR="004B11AC" w:rsidRPr="008C717D" w:rsidRDefault="004B11AC" w:rsidP="006D6FA4">
            <w:pPr>
              <w:spacing w:after="120"/>
              <w:rPr>
                <w:rFonts w:eastAsia="Proxima Nova"/>
                <w:sz w:val="23"/>
                <w:szCs w:val="23"/>
              </w:rPr>
            </w:pPr>
          </w:p>
        </w:tc>
      </w:tr>
      <w:tr w:rsidR="004B11AC" w:rsidRPr="008C717D" w14:paraId="02097D10" w14:textId="77777777" w:rsidTr="006204CE">
        <w:trPr>
          <w:trHeight w:val="1676"/>
        </w:trPr>
        <w:tc>
          <w:tcPr>
            <w:tcW w:w="10790" w:type="dxa"/>
            <w:tcBorders>
              <w:top w:val="nil"/>
              <w:left w:val="single" w:sz="8" w:space="0" w:color="E4DEDB"/>
              <w:bottom w:val="single" w:sz="8" w:space="0" w:color="E4DEDB"/>
              <w:right w:val="single" w:sz="8" w:space="0" w:color="E4DEDB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3366C1A" w14:textId="77777777" w:rsidR="004B11AC" w:rsidRDefault="004B11AC" w:rsidP="006D6FA4">
            <w:pPr>
              <w:rPr>
                <w:rFonts w:eastAsia="Proxima Nova"/>
                <w:bCs/>
                <w:sz w:val="23"/>
                <w:szCs w:val="23"/>
              </w:rPr>
            </w:pPr>
            <w:r>
              <w:rPr>
                <w:rFonts w:eastAsia="Proxima Nova"/>
                <w:sz w:val="23"/>
                <w:szCs w:val="23"/>
              </w:rPr>
              <w:t xml:space="preserve">What is your </w:t>
            </w:r>
            <w:r w:rsidRPr="001E28FF">
              <w:rPr>
                <w:rFonts w:eastAsia="Proxima Nova"/>
                <w:sz w:val="23"/>
                <w:szCs w:val="23"/>
              </w:rPr>
              <w:t>ambitious yet</w:t>
            </w:r>
            <w:r>
              <w:rPr>
                <w:rFonts w:eastAsia="Proxima Nova"/>
                <w:b/>
                <w:sz w:val="23"/>
                <w:szCs w:val="23"/>
              </w:rPr>
              <w:t xml:space="preserve"> Attainable </w:t>
            </w:r>
            <w:r w:rsidRPr="005F6C8D">
              <w:rPr>
                <w:rFonts w:eastAsia="Proxima Nova"/>
                <w:bCs/>
                <w:sz w:val="23"/>
                <w:szCs w:val="23"/>
              </w:rPr>
              <w:t>benchmark</w:t>
            </w:r>
            <w:r>
              <w:rPr>
                <w:rFonts w:eastAsia="Proxima Nova"/>
                <w:bCs/>
                <w:sz w:val="23"/>
                <w:szCs w:val="23"/>
              </w:rPr>
              <w:t>(s)</w:t>
            </w:r>
            <w:r w:rsidRPr="005F6C8D">
              <w:rPr>
                <w:rFonts w:eastAsia="Proxima Nova"/>
                <w:bCs/>
                <w:sz w:val="23"/>
                <w:szCs w:val="23"/>
              </w:rPr>
              <w:t>?</w:t>
            </w:r>
            <w:r>
              <w:rPr>
                <w:rFonts w:eastAsia="Proxima Nova"/>
                <w:bCs/>
                <w:sz w:val="23"/>
                <w:szCs w:val="23"/>
              </w:rPr>
              <w:t xml:space="preserve"> Is it impossible or unreasonable to attain and maintain? Is it set too low and not challenging enough?</w:t>
            </w:r>
          </w:p>
          <w:p w14:paraId="39DE0194" w14:textId="77777777" w:rsidR="004B11AC" w:rsidRDefault="004B11AC" w:rsidP="006D6FA4">
            <w:pPr>
              <w:rPr>
                <w:rFonts w:eastAsia="Proxima Nova"/>
                <w:bCs/>
                <w:sz w:val="23"/>
                <w:szCs w:val="23"/>
              </w:rPr>
            </w:pPr>
          </w:p>
          <w:p w14:paraId="14EF6655" w14:textId="77777777" w:rsidR="004B11AC" w:rsidRDefault="004B11AC" w:rsidP="006D6FA4">
            <w:pPr>
              <w:rPr>
                <w:rFonts w:eastAsia="Proxima Nova"/>
                <w:bCs/>
                <w:sz w:val="23"/>
                <w:szCs w:val="23"/>
              </w:rPr>
            </w:pPr>
          </w:p>
          <w:p w14:paraId="3F357D02" w14:textId="77777777" w:rsidR="004B11AC" w:rsidRPr="00380FF1" w:rsidRDefault="004B11AC" w:rsidP="006D6FA4">
            <w:pPr>
              <w:rPr>
                <w:rFonts w:eastAsia="Proxima Nova"/>
                <w:bCs/>
                <w:sz w:val="23"/>
                <w:szCs w:val="23"/>
              </w:rPr>
            </w:pPr>
          </w:p>
        </w:tc>
      </w:tr>
      <w:tr w:rsidR="004B11AC" w:rsidRPr="008C717D" w14:paraId="0EF8C8CA" w14:textId="77777777" w:rsidTr="006204CE">
        <w:trPr>
          <w:trHeight w:val="1722"/>
        </w:trPr>
        <w:tc>
          <w:tcPr>
            <w:tcW w:w="10790" w:type="dxa"/>
            <w:tcBorders>
              <w:top w:val="nil"/>
              <w:left w:val="single" w:sz="8" w:space="0" w:color="E4DEDB"/>
              <w:bottom w:val="single" w:sz="8" w:space="0" w:color="E4DEDB"/>
              <w:right w:val="single" w:sz="8" w:space="0" w:color="E4DEDB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10F7F4B" w14:textId="111DEBFC" w:rsidR="004B11AC" w:rsidRDefault="004B11AC" w:rsidP="006D6FA4">
            <w:pPr>
              <w:contextualSpacing/>
              <w:rPr>
                <w:rFonts w:eastAsia="Proxima Nova"/>
                <w:sz w:val="23"/>
                <w:szCs w:val="23"/>
              </w:rPr>
            </w:pPr>
            <w:r>
              <w:rPr>
                <w:rFonts w:eastAsia="Proxima Nova"/>
                <w:sz w:val="23"/>
                <w:szCs w:val="23"/>
              </w:rPr>
              <w:t xml:space="preserve">How is this goal </w:t>
            </w:r>
            <w:r w:rsidRPr="0044173F">
              <w:rPr>
                <w:rFonts w:eastAsia="Proxima Nova"/>
                <w:b/>
                <w:bCs/>
                <w:sz w:val="23"/>
                <w:szCs w:val="23"/>
              </w:rPr>
              <w:t xml:space="preserve">Relevant </w:t>
            </w:r>
            <w:r>
              <w:rPr>
                <w:rFonts w:eastAsia="Proxima Nova"/>
                <w:sz w:val="23"/>
                <w:szCs w:val="23"/>
              </w:rPr>
              <w:t>and related to our overall strategic improvement plan or current improvement priorities? Is this goal realistic</w:t>
            </w:r>
            <w:r w:rsidR="00C73F28">
              <w:rPr>
                <w:rFonts w:eastAsia="Proxima Nova"/>
                <w:sz w:val="23"/>
                <w:szCs w:val="23"/>
              </w:rPr>
              <w:t>,</w:t>
            </w:r>
            <w:r>
              <w:rPr>
                <w:rFonts w:eastAsia="Proxima Nova"/>
                <w:sz w:val="23"/>
                <w:szCs w:val="23"/>
              </w:rPr>
              <w:t xml:space="preserve"> given our current resources? </w:t>
            </w:r>
          </w:p>
          <w:p w14:paraId="0A9327BC" w14:textId="77777777" w:rsidR="004B11AC" w:rsidRDefault="004B11AC" w:rsidP="006D6FA4">
            <w:pPr>
              <w:contextualSpacing/>
              <w:rPr>
                <w:rFonts w:eastAsia="Proxima Nova"/>
                <w:sz w:val="23"/>
                <w:szCs w:val="23"/>
              </w:rPr>
            </w:pPr>
          </w:p>
          <w:p w14:paraId="4A68065A" w14:textId="77777777" w:rsidR="004B11AC" w:rsidRDefault="004B11AC" w:rsidP="006D6FA4">
            <w:pPr>
              <w:contextualSpacing/>
              <w:rPr>
                <w:rFonts w:eastAsia="Proxima Nova"/>
                <w:sz w:val="23"/>
                <w:szCs w:val="23"/>
              </w:rPr>
            </w:pPr>
          </w:p>
          <w:p w14:paraId="13C8873C" w14:textId="77777777" w:rsidR="004B11AC" w:rsidRPr="008C717D" w:rsidRDefault="004B11AC" w:rsidP="006D6FA4">
            <w:pPr>
              <w:contextualSpacing/>
              <w:rPr>
                <w:rFonts w:eastAsia="Proxima Nova"/>
                <w:sz w:val="23"/>
                <w:szCs w:val="23"/>
              </w:rPr>
            </w:pPr>
          </w:p>
        </w:tc>
      </w:tr>
      <w:tr w:rsidR="004B11AC" w:rsidRPr="008C717D" w14:paraId="00492194" w14:textId="77777777" w:rsidTr="006204CE">
        <w:trPr>
          <w:trHeight w:val="558"/>
        </w:trPr>
        <w:tc>
          <w:tcPr>
            <w:tcW w:w="10790" w:type="dxa"/>
            <w:tcBorders>
              <w:top w:val="nil"/>
              <w:left w:val="single" w:sz="8" w:space="0" w:color="E4DEDB"/>
              <w:bottom w:val="single" w:sz="8" w:space="0" w:color="E4DEDB"/>
              <w:right w:val="single" w:sz="8" w:space="0" w:color="E4DEDB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93BA580" w14:textId="77777777" w:rsidR="004B11AC" w:rsidRPr="008C717D" w:rsidRDefault="004B11AC" w:rsidP="006D6FA4">
            <w:pPr>
              <w:spacing w:after="200"/>
              <w:rPr>
                <w:rFonts w:eastAsia="Proxima Nova"/>
                <w:sz w:val="23"/>
                <w:szCs w:val="23"/>
              </w:rPr>
            </w:pPr>
            <w:r w:rsidRPr="008C717D">
              <w:rPr>
                <w:rFonts w:eastAsia="Proxima Nova"/>
                <w:b/>
                <w:sz w:val="23"/>
                <w:szCs w:val="23"/>
              </w:rPr>
              <w:t>Time-Bound:</w:t>
            </w:r>
            <w:r>
              <w:rPr>
                <w:rFonts w:eastAsia="Proxima Nova"/>
                <w:sz w:val="23"/>
                <w:szCs w:val="23"/>
              </w:rPr>
              <w:t xml:space="preserve"> The</w:t>
            </w:r>
            <w:r w:rsidRPr="008C717D">
              <w:rPr>
                <w:rFonts w:eastAsia="Proxima Nova"/>
                <w:sz w:val="23"/>
                <w:szCs w:val="23"/>
              </w:rPr>
              <w:t xml:space="preserve"> </w:t>
            </w:r>
            <w:r>
              <w:rPr>
                <w:rFonts w:eastAsia="Proxima Nova"/>
                <w:sz w:val="23"/>
                <w:szCs w:val="23"/>
              </w:rPr>
              <w:t>timeline for this project is</w:t>
            </w:r>
            <w:r w:rsidRPr="008C717D">
              <w:rPr>
                <w:rFonts w:eastAsia="Proxima Nova"/>
                <w:sz w:val="23"/>
                <w:szCs w:val="23"/>
              </w:rPr>
              <w:t xml:space="preserve"> between </w:t>
            </w:r>
            <w:r w:rsidRPr="008C717D">
              <w:rPr>
                <w:rFonts w:eastAsia="Proxima Nova"/>
                <w:sz w:val="23"/>
                <w:szCs w:val="23"/>
                <w:shd w:val="clear" w:color="auto" w:fill="E4DEDB"/>
              </w:rPr>
              <w:t xml:space="preserve">                </w:t>
            </w:r>
            <w:proofErr w:type="gramStart"/>
            <w:r w:rsidRPr="008C717D">
              <w:rPr>
                <w:rFonts w:eastAsia="Proxima Nova"/>
                <w:sz w:val="23"/>
                <w:szCs w:val="23"/>
                <w:shd w:val="clear" w:color="auto" w:fill="E4DEDB"/>
              </w:rPr>
              <w:t xml:space="preserve">   </w:t>
            </w:r>
            <w:r w:rsidRPr="008C717D">
              <w:rPr>
                <w:rFonts w:eastAsia="Proxima Nova"/>
                <w:sz w:val="23"/>
                <w:szCs w:val="23"/>
              </w:rPr>
              <w:t>(</w:t>
            </w:r>
            <w:proofErr w:type="gramEnd"/>
            <w:r w:rsidRPr="008C717D">
              <w:rPr>
                <w:rFonts w:eastAsia="Proxima Nova"/>
                <w:i/>
                <w:sz w:val="23"/>
                <w:szCs w:val="23"/>
              </w:rPr>
              <w:t>start date)</w:t>
            </w:r>
            <w:r w:rsidRPr="008C717D">
              <w:rPr>
                <w:rFonts w:eastAsia="Proxima Nova"/>
                <w:sz w:val="23"/>
                <w:szCs w:val="23"/>
              </w:rPr>
              <w:t xml:space="preserve"> </w:t>
            </w:r>
            <w:r>
              <w:rPr>
                <w:rFonts w:eastAsia="Proxima Nova"/>
                <w:sz w:val="23"/>
                <w:szCs w:val="23"/>
              </w:rPr>
              <w:t>through</w:t>
            </w:r>
            <w:r w:rsidRPr="008C717D">
              <w:rPr>
                <w:rFonts w:eastAsia="Proxima Nova"/>
                <w:sz w:val="23"/>
                <w:szCs w:val="23"/>
              </w:rPr>
              <w:t xml:space="preserve"> </w:t>
            </w:r>
            <w:r w:rsidRPr="008C717D">
              <w:rPr>
                <w:rFonts w:eastAsia="Proxima Nova"/>
                <w:sz w:val="23"/>
                <w:szCs w:val="23"/>
                <w:shd w:val="clear" w:color="auto" w:fill="E4DEDB"/>
              </w:rPr>
              <w:t xml:space="preserve">                   </w:t>
            </w:r>
            <w:r w:rsidRPr="008C717D">
              <w:rPr>
                <w:rFonts w:eastAsia="Proxima Nova"/>
                <w:sz w:val="23"/>
                <w:szCs w:val="23"/>
              </w:rPr>
              <w:t xml:space="preserve"> </w:t>
            </w:r>
            <w:r w:rsidRPr="008C717D">
              <w:rPr>
                <w:rFonts w:eastAsia="Proxima Nova"/>
                <w:i/>
                <w:sz w:val="23"/>
                <w:szCs w:val="23"/>
              </w:rPr>
              <w:t>(end date)</w:t>
            </w:r>
          </w:p>
        </w:tc>
      </w:tr>
      <w:tr w:rsidR="004B11AC" w:rsidRPr="008C717D" w14:paraId="3FE98FCF" w14:textId="77777777" w:rsidTr="006204CE">
        <w:trPr>
          <w:trHeight w:val="1080"/>
        </w:trPr>
        <w:tc>
          <w:tcPr>
            <w:tcW w:w="10790" w:type="dxa"/>
            <w:tcBorders>
              <w:top w:val="nil"/>
              <w:left w:val="single" w:sz="8" w:space="0" w:color="E4DEDB"/>
              <w:bottom w:val="single" w:sz="8" w:space="0" w:color="E4DEDB"/>
              <w:right w:val="single" w:sz="8" w:space="0" w:color="E4DEDB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099EAD5" w14:textId="77777777" w:rsidR="004B11AC" w:rsidRDefault="004B11AC" w:rsidP="006D6FA4">
            <w:pPr>
              <w:rPr>
                <w:rFonts w:eastAsia="Proxima Nova"/>
                <w:sz w:val="23"/>
                <w:szCs w:val="23"/>
              </w:rPr>
            </w:pPr>
            <w:r>
              <w:rPr>
                <w:rFonts w:eastAsia="Proxima Nova"/>
                <w:sz w:val="23"/>
                <w:szCs w:val="23"/>
              </w:rPr>
              <w:t xml:space="preserve">How will you make this project </w:t>
            </w:r>
            <w:r w:rsidRPr="005A672D">
              <w:rPr>
                <w:rFonts w:eastAsia="Proxima Nova"/>
                <w:b/>
                <w:bCs/>
                <w:sz w:val="23"/>
                <w:szCs w:val="23"/>
              </w:rPr>
              <w:t>Inclusive</w:t>
            </w:r>
            <w:r>
              <w:rPr>
                <w:rFonts w:eastAsia="Proxima Nova"/>
                <w:sz w:val="23"/>
                <w:szCs w:val="23"/>
              </w:rPr>
              <w:t xml:space="preserve">? Who will be affected within our organization? Who will be affected outside of our organization? How will you include impacted patients and/or groups in co-designing the goal and project? </w:t>
            </w:r>
            <w:r w:rsidRPr="008C717D">
              <w:rPr>
                <w:rFonts w:eastAsia="Proxima Nova"/>
                <w:sz w:val="23"/>
                <w:szCs w:val="23"/>
              </w:rPr>
              <w:t>How might exclusion show up</w:t>
            </w:r>
            <w:r>
              <w:rPr>
                <w:rFonts w:eastAsia="Proxima Nova"/>
                <w:sz w:val="23"/>
                <w:szCs w:val="23"/>
              </w:rPr>
              <w:t>?</w:t>
            </w:r>
          </w:p>
          <w:p w14:paraId="7BD2AC77" w14:textId="77777777" w:rsidR="004B11AC" w:rsidRDefault="004B11AC" w:rsidP="006D6FA4">
            <w:pPr>
              <w:rPr>
                <w:rFonts w:eastAsia="Proxima Nova"/>
                <w:sz w:val="23"/>
                <w:szCs w:val="23"/>
              </w:rPr>
            </w:pPr>
          </w:p>
          <w:p w14:paraId="5C2F5D8D" w14:textId="77777777" w:rsidR="004B11AC" w:rsidRDefault="004B11AC" w:rsidP="006D6FA4">
            <w:pPr>
              <w:rPr>
                <w:rFonts w:eastAsia="Proxima Nova"/>
                <w:sz w:val="23"/>
                <w:szCs w:val="23"/>
              </w:rPr>
            </w:pPr>
          </w:p>
          <w:p w14:paraId="2024D419" w14:textId="77777777" w:rsidR="004B11AC" w:rsidRPr="00380FF1" w:rsidRDefault="004B11AC" w:rsidP="006D6FA4">
            <w:pPr>
              <w:rPr>
                <w:rFonts w:eastAsia="Proxima Nova"/>
                <w:sz w:val="23"/>
                <w:szCs w:val="23"/>
              </w:rPr>
            </w:pPr>
          </w:p>
        </w:tc>
      </w:tr>
      <w:tr w:rsidR="004B11AC" w:rsidRPr="008C717D" w14:paraId="0AECA2A6" w14:textId="77777777" w:rsidTr="006204CE">
        <w:trPr>
          <w:trHeight w:val="1816"/>
        </w:trPr>
        <w:tc>
          <w:tcPr>
            <w:tcW w:w="10790" w:type="dxa"/>
            <w:tcBorders>
              <w:top w:val="nil"/>
              <w:left w:val="single" w:sz="8" w:space="0" w:color="E4DEDB"/>
              <w:bottom w:val="single" w:sz="8" w:space="0" w:color="E4DEDB"/>
              <w:right w:val="single" w:sz="8" w:space="0" w:color="E4DEDB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E3ED209" w14:textId="06146F5F" w:rsidR="004B11AC" w:rsidRDefault="004B11AC" w:rsidP="006D6FA4">
            <w:pPr>
              <w:rPr>
                <w:rFonts w:eastAsia="Proxima Nova"/>
                <w:sz w:val="23"/>
                <w:szCs w:val="23"/>
              </w:rPr>
            </w:pPr>
            <w:r>
              <w:rPr>
                <w:rFonts w:eastAsia="Proxima Nova"/>
                <w:sz w:val="23"/>
                <w:szCs w:val="23"/>
              </w:rPr>
              <w:t xml:space="preserve">How will this project ensure </w:t>
            </w:r>
            <w:r w:rsidR="00C73F28">
              <w:rPr>
                <w:rFonts w:eastAsia="Proxima Nova"/>
                <w:sz w:val="23"/>
                <w:szCs w:val="23"/>
              </w:rPr>
              <w:t>that the impact and outcomes are E</w:t>
            </w:r>
            <w:r w:rsidRPr="008C717D">
              <w:rPr>
                <w:rFonts w:eastAsia="Proxima Nova"/>
                <w:b/>
                <w:sz w:val="23"/>
                <w:szCs w:val="23"/>
              </w:rPr>
              <w:t>quit</w:t>
            </w:r>
            <w:r>
              <w:rPr>
                <w:rFonts w:eastAsia="Proxima Nova"/>
                <w:b/>
                <w:sz w:val="23"/>
                <w:szCs w:val="23"/>
              </w:rPr>
              <w:t xml:space="preserve">able? </w:t>
            </w:r>
            <w:r>
              <w:rPr>
                <w:rFonts w:eastAsia="Proxima Nova"/>
                <w:sz w:val="23"/>
                <w:szCs w:val="23"/>
              </w:rPr>
              <w:t xml:space="preserve">Is there </w:t>
            </w:r>
            <w:r w:rsidR="00C73F28">
              <w:rPr>
                <w:rFonts w:eastAsia="Proxima Nova"/>
                <w:sz w:val="23"/>
                <w:szCs w:val="23"/>
              </w:rPr>
              <w:t xml:space="preserve">the </w:t>
            </w:r>
            <w:r>
              <w:rPr>
                <w:rFonts w:eastAsia="Proxima Nova"/>
                <w:sz w:val="23"/>
                <w:szCs w:val="23"/>
              </w:rPr>
              <w:t>possibility of</w:t>
            </w:r>
            <w:r w:rsidRPr="008C717D">
              <w:rPr>
                <w:rFonts w:eastAsia="Proxima Nova"/>
                <w:sz w:val="23"/>
                <w:szCs w:val="23"/>
              </w:rPr>
              <w:t xml:space="preserve"> any unintentional </w:t>
            </w:r>
            <w:r w:rsidRPr="008C717D">
              <w:rPr>
                <w:rFonts w:eastAsia="Proxima Nova"/>
                <w:i/>
                <w:sz w:val="23"/>
                <w:szCs w:val="23"/>
              </w:rPr>
              <w:t xml:space="preserve">disparate impact </w:t>
            </w:r>
            <w:r w:rsidRPr="008C717D">
              <w:rPr>
                <w:rFonts w:eastAsia="Proxima Nova"/>
                <w:sz w:val="23"/>
                <w:szCs w:val="23"/>
              </w:rPr>
              <w:t>along</w:t>
            </w:r>
            <w:r>
              <w:rPr>
                <w:rFonts w:eastAsia="Proxima Nova"/>
                <w:sz w:val="23"/>
                <w:szCs w:val="23"/>
              </w:rPr>
              <w:t xml:space="preserve"> the</w:t>
            </w:r>
            <w:r w:rsidRPr="008C717D">
              <w:rPr>
                <w:rFonts w:eastAsia="Proxima Nova"/>
                <w:sz w:val="23"/>
                <w:szCs w:val="23"/>
              </w:rPr>
              <w:t xml:space="preserve"> lines of power and</w:t>
            </w:r>
            <w:r>
              <w:rPr>
                <w:rFonts w:eastAsia="Proxima Nova"/>
                <w:sz w:val="23"/>
                <w:szCs w:val="23"/>
              </w:rPr>
              <w:t>/or</w:t>
            </w:r>
            <w:r w:rsidRPr="008C717D">
              <w:rPr>
                <w:rFonts w:eastAsia="Proxima Nova"/>
                <w:sz w:val="23"/>
                <w:szCs w:val="23"/>
              </w:rPr>
              <w:t xml:space="preserve"> identity? How </w:t>
            </w:r>
            <w:r>
              <w:rPr>
                <w:rFonts w:eastAsia="Proxima Nova"/>
                <w:sz w:val="23"/>
                <w:szCs w:val="23"/>
              </w:rPr>
              <w:t xml:space="preserve">else </w:t>
            </w:r>
            <w:r w:rsidRPr="008C717D">
              <w:rPr>
                <w:rFonts w:eastAsia="Proxima Nova"/>
                <w:sz w:val="23"/>
                <w:szCs w:val="23"/>
              </w:rPr>
              <w:t>might inequity show up? For whom?</w:t>
            </w:r>
            <w:r>
              <w:rPr>
                <w:rFonts w:eastAsia="Proxima Nova"/>
                <w:sz w:val="23"/>
                <w:szCs w:val="23"/>
              </w:rPr>
              <w:t xml:space="preserve"> </w:t>
            </w:r>
            <w:r w:rsidRPr="008C717D">
              <w:rPr>
                <w:rFonts w:eastAsia="Proxima Nova"/>
                <w:sz w:val="23"/>
                <w:szCs w:val="23"/>
              </w:rPr>
              <w:t>How c</w:t>
            </w:r>
            <w:r>
              <w:rPr>
                <w:rFonts w:eastAsia="Proxima Nova"/>
                <w:sz w:val="23"/>
                <w:szCs w:val="23"/>
              </w:rPr>
              <w:t>an</w:t>
            </w:r>
            <w:r w:rsidRPr="008C717D">
              <w:rPr>
                <w:rFonts w:eastAsia="Proxima Nova"/>
                <w:sz w:val="23"/>
                <w:szCs w:val="23"/>
              </w:rPr>
              <w:t xml:space="preserve"> you mitigate </w:t>
            </w:r>
            <w:r>
              <w:rPr>
                <w:rFonts w:eastAsia="Proxima Nova"/>
                <w:sz w:val="23"/>
                <w:szCs w:val="23"/>
              </w:rPr>
              <w:t xml:space="preserve">or eliminate </w:t>
            </w:r>
            <w:r w:rsidRPr="008C717D">
              <w:rPr>
                <w:rFonts w:eastAsia="Proxima Nova"/>
                <w:sz w:val="23"/>
                <w:szCs w:val="23"/>
              </w:rPr>
              <w:t>disparate impact</w:t>
            </w:r>
            <w:r>
              <w:rPr>
                <w:rFonts w:eastAsia="Proxima Nova"/>
                <w:sz w:val="23"/>
                <w:szCs w:val="23"/>
              </w:rPr>
              <w:t>?</w:t>
            </w:r>
          </w:p>
          <w:p w14:paraId="4B0C9B4E" w14:textId="77777777" w:rsidR="004B11AC" w:rsidRDefault="004B11AC" w:rsidP="006D6FA4">
            <w:pPr>
              <w:rPr>
                <w:rFonts w:eastAsia="Proxima Nova"/>
                <w:sz w:val="23"/>
                <w:szCs w:val="23"/>
              </w:rPr>
            </w:pPr>
          </w:p>
          <w:p w14:paraId="3DAED8E0" w14:textId="77777777" w:rsidR="004B11AC" w:rsidRDefault="004B11AC" w:rsidP="006D6FA4">
            <w:pPr>
              <w:rPr>
                <w:rFonts w:eastAsia="Proxima Nova"/>
                <w:sz w:val="23"/>
                <w:szCs w:val="23"/>
              </w:rPr>
            </w:pPr>
          </w:p>
          <w:p w14:paraId="77C2E589" w14:textId="77777777" w:rsidR="00F0597B" w:rsidRDefault="00F0597B" w:rsidP="006D6FA4">
            <w:pPr>
              <w:rPr>
                <w:rFonts w:eastAsia="Proxima Nova"/>
                <w:sz w:val="23"/>
                <w:szCs w:val="23"/>
              </w:rPr>
            </w:pPr>
          </w:p>
        </w:tc>
      </w:tr>
    </w:tbl>
    <w:p w14:paraId="7E28E1F9" w14:textId="77777777" w:rsidR="004B11AC" w:rsidRPr="006204CE" w:rsidRDefault="004B11AC" w:rsidP="006204CE">
      <w:pPr>
        <w:tabs>
          <w:tab w:val="left" w:pos="1500"/>
        </w:tabs>
        <w:rPr>
          <w:sz w:val="18"/>
          <w:szCs w:val="18"/>
          <w:highlight w:val="yellow"/>
        </w:rPr>
      </w:pPr>
    </w:p>
    <w:sectPr w:rsidR="004B11AC" w:rsidRPr="006204CE" w:rsidSect="006D007E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620" w:right="720" w:bottom="720" w:left="720" w:header="432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ECAB9" w14:textId="77777777" w:rsidR="006D007E" w:rsidRDefault="006D007E">
      <w:r>
        <w:separator/>
      </w:r>
    </w:p>
  </w:endnote>
  <w:endnote w:type="continuationSeparator" w:id="0">
    <w:p w14:paraId="2758038F" w14:textId="77777777" w:rsidR="006D007E" w:rsidRDefault="006D007E">
      <w:r>
        <w:continuationSeparator/>
      </w:r>
    </w:p>
  </w:endnote>
  <w:endnote w:type="continuationNotice" w:id="1">
    <w:p w14:paraId="27076DBD" w14:textId="77777777" w:rsidR="006D007E" w:rsidRDefault="006D00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roxima Nova">
    <w:altName w:val="Tahoma"/>
    <w:charset w:val="00"/>
    <w:family w:val="auto"/>
    <w:pitch w:val="default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FA490" w14:textId="1F689B4E" w:rsidR="004D36B1" w:rsidRPr="006204CE" w:rsidRDefault="006204CE" w:rsidP="006204CE">
    <w:pPr>
      <w:tabs>
        <w:tab w:val="left" w:pos="1770"/>
      </w:tabs>
      <w:ind w:left="-180" w:right="-180"/>
      <w:jc w:val="center"/>
      <w:rPr>
        <w:rFonts w:ascii="Arial" w:hAnsi="Arial" w:cs="Arial"/>
        <w:sz w:val="18"/>
        <w:szCs w:val="18"/>
      </w:rPr>
    </w:pPr>
    <w:r w:rsidRPr="00215CB4">
      <w:rPr>
        <w:rFonts w:ascii="Arial" w:hAnsi="Arial" w:cs="Arial"/>
        <w:sz w:val="18"/>
        <w:szCs w:val="18"/>
      </w:rPr>
      <w:t>This project is supported by the Health Resources and Services Administration (HRSA) of the U.S. Department of Health and Human Services (HHS) as part of an award totaling $740,000 with 0% financed with non-governmental sources. The contents are those of the author(s) and do not necessarily represent the official view of, nor an endorsement, by HRSA, HHS or the U.S. Government. (June 2023)</w:t>
    </w:r>
    <w:r w:rsidRPr="005B023C">
      <w:rPr>
        <w:rFonts w:ascii="Open Sans" w:eastAsia="Open Sans" w:hAnsi="Open Sans" w:cs="Open Sans"/>
        <w:color w:val="FFFFFF" w:themeColor="background1"/>
        <w:kern w:val="24"/>
        <w:sz w:val="16"/>
        <w:szCs w:val="16"/>
      </w:rPr>
      <w:t>.</w:t>
    </w:r>
    <w:r>
      <w:rPr>
        <w:noProof/>
      </w:rPr>
      <mc:AlternateContent>
        <mc:Choice Requires="wpg">
          <w:drawing>
            <wp:anchor distT="0" distB="0" distL="114300" distR="114300" simplePos="0" relativeHeight="251668482" behindDoc="0" locked="0" layoutInCell="1" allowOverlap="1" wp14:anchorId="0ED0C1CC" wp14:editId="79A766EE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15" name="Group 1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16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7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A254770" w14:textId="77777777" w:rsidR="006204CE" w:rsidRPr="005B023C" w:rsidRDefault="006204CE" w:rsidP="006204CE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ED0C1CC" id="Group 115" o:spid="_x0000_s1033" style="position:absolute;left:0;text-align:left;margin-left:23.4pt;margin-top:743pt;width:565.05pt;height:46.5pt;z-index:251668482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">
              <v:shape id="Rectangle 25" o:spid="_x0000_s1034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" path="m,82083c1646255,399396,1931543,567855,5491659,576823,7355901,550133,8739720,404250,10455106,r-8676,1387408l,1387408,,82083xe" fillcolor="#252f5c" strokecolor="#036" strokeweight="2pt">
                <v:path arrowok="t" o:connecttype="custom" o:connectlocs="0,34939;3769383,245525;7176211,0;7170256,590550;0,590550;0,34939" o:connectangles="0,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46" o:spid="_x0000_s1035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" filled="f" stroked="f">
                <v:textbox>
                  <w:txbxContent>
                    <w:p w14:paraId="1A254770" w14:textId="77777777" w:rsidR="006204CE" w:rsidRPr="005B023C" w:rsidRDefault="006204CE" w:rsidP="006204CE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7458" behindDoc="0" locked="0" layoutInCell="1" allowOverlap="1" wp14:anchorId="26249EAA" wp14:editId="65E7B04E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18" name="Group 1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19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0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CF4B001" w14:textId="77777777" w:rsidR="006204CE" w:rsidRPr="00542098" w:rsidRDefault="006204CE" w:rsidP="006204CE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42098">
                              <w:rPr>
                                <w:rFonts w:ascii="Open Sans" w:eastAsia="Open Sans" w:hAnsi="Open Sans" w:cs="Open Sans"/>
                                <w:b/>
                                <w:bCs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6249EAA" id="Group 118" o:spid="_x0000_s1036" style="position:absolute;left:0;text-align:left;margin-left:23.4pt;margin-top:743pt;width:565.05pt;height:46.5pt;z-index:251667458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1ZufQgYAAEEhAAAOAAAAZHJzL2Uyb0RvYy54bWzsWl1v2zYUfR+w/0DoccBqfdqWUadIs6UY&#10;ELRFm6HtIy1TtjBJ1Eg6dvrrd0mKMpkmNp1uQD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">
              <v:shape id="Rectangle 25" o:spid="_x0000_s1037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" path="m,82083c1646255,399396,1931543,567855,5491659,576823,7355901,550133,8739720,404250,10455106,r-8676,1387408l,1387408,,82083xe" fillcolor="#252f5c" strokecolor="#036" strokeweight="2pt">
                <v:path arrowok="t" o:connecttype="custom" o:connectlocs="0,34939;3769383,245525;7176211,0;7170256,590550;0,590550;0,34939" o:connectangles="0,0,0,0,0,0"/>
              </v:shape>
              <v:shape id="TextBox 46" o:spid="_x0000_s1038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" filled="f" stroked="f">
                <v:textbox>
                  <w:txbxContent>
                    <w:p w14:paraId="5CF4B001" w14:textId="77777777" w:rsidR="006204CE" w:rsidRPr="00542098" w:rsidRDefault="006204CE" w:rsidP="006204CE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542098">
                        <w:rPr>
                          <w:rFonts w:ascii="Open Sans" w:eastAsia="Open Sans" w:hAnsi="Open Sans" w:cs="Open Sans"/>
                          <w:b/>
                          <w:bCs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6434" behindDoc="0" locked="0" layoutInCell="1" allowOverlap="1" wp14:anchorId="0463844B" wp14:editId="78D6F08F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21" name="Group 1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22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3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F8564EE" w14:textId="77777777" w:rsidR="006204CE" w:rsidRPr="005B023C" w:rsidRDefault="006204CE" w:rsidP="006204CE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463844B" id="Group 121" o:spid="_x0000_s1039" style="position:absolute;left:0;text-align:left;margin-left:23.4pt;margin-top:743pt;width:565.05pt;height:46.5pt;z-index:251666434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Ek/QwYAAEEhAAAOAAAAZHJzL2Uyb0RvYy54bWzsWl1v2zYUfR+w/0DoccBqfdqWUadIs6UY&#10;ELRFm6HtIy1TtjBJ1Eg6dvrrd0mKMpkmNp0OQz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">
              <v:shape id="Rectangle 25" o:spid="_x0000_s1040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" path="m,82083c1646255,399396,1931543,567855,5491659,576823,7355901,550133,8739720,404250,10455106,r-8676,1387408l,1387408,,82083xe" fillcolor="#252f5c" strokecolor="#036" strokeweight="2pt">
                <v:path arrowok="t" o:connecttype="custom" o:connectlocs="0,34939;3769383,245525;7176211,0;7170256,590550;0,590550;0,34939" o:connectangles="0,0,0,0,0,0"/>
              </v:shape>
              <v:shape id="TextBox 46" o:spid="_x0000_s1041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" filled="f" stroked="f">
                <v:textbox>
                  <w:txbxContent>
                    <w:p w14:paraId="4F8564EE" w14:textId="77777777" w:rsidR="006204CE" w:rsidRPr="005B023C" w:rsidRDefault="006204CE" w:rsidP="006204CE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10" behindDoc="0" locked="0" layoutInCell="1" allowOverlap="1" wp14:anchorId="68D78A71" wp14:editId="2FE711DB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24" name="Group 1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25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6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99D0894" w14:textId="77777777" w:rsidR="006204CE" w:rsidRPr="005B023C" w:rsidRDefault="006204CE" w:rsidP="006204CE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8D78A71" id="Group 124" o:spid="_x0000_s1042" style="position:absolute;left:0;text-align:left;margin-left:23.4pt;margin-top:743pt;width:565.05pt;height:46.5pt;z-index:251665410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gNhQAYAAEEhAAAOAAAAZHJzL2Uyb0RvYy54bWzsWl1v2zYUfR+w/0DoccBqfdqWUadIs6UY&#10;ELRFm6HtIy1TtjBJ1Eg6dvrrd0mKMpkmNp0OQz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">
              <v:shape id="Rectangle 25" o:spid="_x0000_s1043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" path="m,82083c1646255,399396,1931543,567855,5491659,576823,7355901,550133,8739720,404250,10455106,r-8676,1387408l,1387408,,82083xe" fillcolor="#252f5c" strokecolor="#036" strokeweight="2pt">
                <v:path arrowok="t" o:connecttype="custom" o:connectlocs="0,34939;3769383,245525;7176211,0;7170256,590550;0,590550;0,34939" o:connectangles="0,0,0,0,0,0"/>
              </v:shape>
              <v:shape id="TextBox 46" o:spid="_x0000_s1044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" filled="f" stroked="f">
                <v:textbox>
                  <w:txbxContent>
                    <w:p w14:paraId="399D0894" w14:textId="77777777" w:rsidR="006204CE" w:rsidRPr="005B023C" w:rsidRDefault="006204CE" w:rsidP="006204CE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4386" behindDoc="0" locked="0" layoutInCell="1" allowOverlap="1" wp14:anchorId="4EA4BB40" wp14:editId="20B06509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27" name="Group 1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28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9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E59F0A0" w14:textId="77777777" w:rsidR="006204CE" w:rsidRPr="00542098" w:rsidRDefault="006204CE" w:rsidP="006204CE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42098">
                              <w:rPr>
                                <w:rFonts w:ascii="Open Sans" w:eastAsia="Open Sans" w:hAnsi="Open Sans" w:cs="Open Sans"/>
                                <w:b/>
                                <w:bCs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EA4BB40" id="Group 127" o:spid="_x0000_s1045" style="position:absolute;left:0;text-align:left;margin-left:23.4pt;margin-top:743pt;width:565.05pt;height:46.5pt;z-index:251664386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mAUQAYAAEEhAAAOAAAAZHJzL2Uyb0RvYy54bWzsWl1v2zYUfR+w/0DoccBqfdqWUadIs6UY&#10;ELRFm6HtIy1TtjBJ1Eg6dvrrd0mKMpkmNp0OQz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">
              <v:shape id="Rectangle 25" o:spid="_x0000_s1046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" path="m,82083c1646255,399396,1931543,567855,5491659,576823,7355901,550133,8739720,404250,10455106,r-8676,1387408l,1387408,,82083xe" fillcolor="#252f5c" strokecolor="#036" strokeweight="2pt">
                <v:path arrowok="t" o:connecttype="custom" o:connectlocs="0,34939;3769383,245525;7176211,0;7170256,590550;0,590550;0,34939" o:connectangles="0,0,0,0,0,0"/>
              </v:shape>
              <v:shape id="TextBox 46" o:spid="_x0000_s1047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" filled="f" stroked="f">
                <v:textbox>
                  <w:txbxContent>
                    <w:p w14:paraId="4E59F0A0" w14:textId="77777777" w:rsidR="006204CE" w:rsidRPr="00542098" w:rsidRDefault="006204CE" w:rsidP="006204CE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542098">
                        <w:rPr>
                          <w:rFonts w:ascii="Open Sans" w:eastAsia="Open Sans" w:hAnsi="Open Sans" w:cs="Open Sans"/>
                          <w:b/>
                          <w:bCs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3362" behindDoc="0" locked="0" layoutInCell="1" allowOverlap="1" wp14:anchorId="2A20DB7E" wp14:editId="499146B7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30" name="Group 1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31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2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A10C822" w14:textId="77777777" w:rsidR="006204CE" w:rsidRPr="005B023C" w:rsidRDefault="006204CE" w:rsidP="006204CE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A20DB7E" id="Group 130" o:spid="_x0000_s1048" style="position:absolute;left:0;text-align:left;margin-left:23.4pt;margin-top:743pt;width:565.05pt;height:46.5pt;z-index:251663362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">
              <v:shape id="Rectangle 25" o:spid="_x0000_s1049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" path="m,82083c1646255,399396,1931543,567855,5491659,576823,7355901,550133,8739720,404250,10455106,r-8676,1387408l,1387408,,82083xe" fillcolor="#252f5c" strokecolor="#036" strokeweight="2pt">
                <v:path arrowok="t" o:connecttype="custom" o:connectlocs="0,34939;3769383,245525;7176211,0;7170256,590550;0,590550;0,34939" o:connectangles="0,0,0,0,0,0"/>
              </v:shape>
              <v:shape id="TextBox 46" o:spid="_x0000_s1050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" filled="f" stroked="f">
                <v:textbox>
                  <w:txbxContent>
                    <w:p w14:paraId="6A10C822" w14:textId="77777777" w:rsidR="006204CE" w:rsidRPr="005B023C" w:rsidRDefault="006204CE" w:rsidP="006204CE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2338" behindDoc="0" locked="0" layoutInCell="1" allowOverlap="1" wp14:anchorId="6552C16E" wp14:editId="32D388D4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22" name="Group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23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E97DFC" w14:textId="77777777" w:rsidR="006204CE" w:rsidRPr="005B023C" w:rsidRDefault="006204CE" w:rsidP="006204CE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552C16E" id="Group 22" o:spid="_x0000_s1051" style="position:absolute;left:0;text-align:left;margin-left:23.4pt;margin-top:743pt;width:565.05pt;height:46.5pt;z-index:251662338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">
              <v:shape id="Rectangle 25" o:spid="_x0000_s1052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" path="m,82083c1646255,399396,1931543,567855,5491659,576823,7355901,550133,8739720,404250,10455106,r-8676,1387408l,1387408,,82083xe" fillcolor="#252f5c" strokecolor="#036" strokeweight="2pt">
                <v:path arrowok="t" o:connecttype="custom" o:connectlocs="0,34939;3769383,245525;7176211,0;7170256,590550;0,590550;0,34939" o:connectangles="0,0,0,0,0,0"/>
              </v:shape>
              <v:shape id="TextBox 46" o:spid="_x0000_s1053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<v:textbox>
                  <w:txbxContent>
                    <w:p w14:paraId="7FE97DFC" w14:textId="77777777" w:rsidR="006204CE" w:rsidRPr="005B023C" w:rsidRDefault="006204CE" w:rsidP="006204CE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1314" behindDoc="0" locked="0" layoutInCell="1" allowOverlap="1" wp14:anchorId="78350E1F" wp14:editId="266BA4B0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27" name="Group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41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542F4DE" w14:textId="77777777" w:rsidR="006204CE" w:rsidRPr="00542098" w:rsidRDefault="006204CE" w:rsidP="006204CE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42098">
                              <w:rPr>
                                <w:rFonts w:ascii="Open Sans" w:eastAsia="Open Sans" w:hAnsi="Open Sans" w:cs="Open Sans"/>
                                <w:b/>
                                <w:bCs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8350E1F" id="Group 27" o:spid="_x0000_s1054" style="position:absolute;left:0;text-align:left;margin-left:23.4pt;margin-top:743pt;width:565.05pt;height:46.5pt;z-index:251661314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k/KQQYAAD8hAAAOAAAAZHJzL2Uyb0RvYy54bWzsWl1v2zYUfR+w/0DoccBqfdqWUadIs6UY&#10;ELRFm6HtIy1TtjBJ1Eg6dvrrd0mKMpkmNp1uQD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">
              <v:shape id="Rectangle 25" o:spid="_x0000_s1055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" path="m,82083c1646255,399396,1931543,567855,5491659,576823,7355901,550133,8739720,404250,10455106,r-8676,1387408l,1387408,,82083xe" fillcolor="#252f5c" strokecolor="#036" strokeweight="2pt">
                <v:path arrowok="t" o:connecttype="custom" o:connectlocs="0,34939;3769383,245525;7176211,0;7170256,590550;0,590550;0,34939" o:connectangles="0,0,0,0,0,0"/>
              </v:shape>
              <v:shape id="TextBox 46" o:spid="_x0000_s1056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EI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" filled="f" stroked="f">
                <v:textbox>
                  <w:txbxContent>
                    <w:p w14:paraId="1542F4DE" w14:textId="77777777" w:rsidR="006204CE" w:rsidRPr="00542098" w:rsidRDefault="006204CE" w:rsidP="006204CE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542098">
                        <w:rPr>
                          <w:rFonts w:ascii="Open Sans" w:eastAsia="Open Sans" w:hAnsi="Open Sans" w:cs="Open Sans"/>
                          <w:b/>
                          <w:bCs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0290" behindDoc="0" locked="0" layoutInCell="1" allowOverlap="1" wp14:anchorId="0A99BD4C" wp14:editId="46FFB96B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43" name="Group 4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44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8A0B0ED" w14:textId="77777777" w:rsidR="006204CE" w:rsidRPr="005B023C" w:rsidRDefault="006204CE" w:rsidP="006204CE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A99BD4C" id="Group 43" o:spid="_x0000_s1057" style="position:absolute;left:0;text-align:left;margin-left:23.4pt;margin-top:743pt;width:565.05pt;height:46.5pt;z-index:251660290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">
              <v:shape id="Rectangle 25" o:spid="_x0000_s1058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" path="m,82083c1646255,399396,1931543,567855,5491659,576823,7355901,550133,8739720,404250,10455106,r-8676,1387408l,1387408,,82083xe" fillcolor="#252f5c" strokecolor="#036" strokeweight="2pt">
                <v:path arrowok="t" o:connecttype="custom" o:connectlocs="0,34939;3769383,245525;7176211,0;7170256,590550;0,590550;0,34939" o:connectangles="0,0,0,0,0,0"/>
              </v:shape>
              <v:shape id="TextBox 46" o:spid="_x0000_s1059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" filled="f" stroked="f">
                <v:textbox>
                  <w:txbxContent>
                    <w:p w14:paraId="78A0B0ED" w14:textId="77777777" w:rsidR="006204CE" w:rsidRPr="005B023C" w:rsidRDefault="006204CE" w:rsidP="006204CE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97335" w14:textId="352084E5" w:rsidR="004D36B1" w:rsidRDefault="008B27C8">
    <w:pPr>
      <w:tabs>
        <w:tab w:val="center" w:pos="4320"/>
        <w:tab w:val="right" w:pos="14310"/>
      </w:tabs>
      <w:rPr>
        <w:rFonts w:ascii="Proxima Nova" w:eastAsia="Proxima Nova" w:hAnsi="Proxima Nova" w:cs="Proxima Nova"/>
        <w:color w:val="FFFFFF"/>
        <w:sz w:val="20"/>
        <w:szCs w:val="20"/>
      </w:rPr>
    </w:pPr>
    <w:r>
      <w:rPr>
        <w:rFonts w:ascii="Arial" w:hAnsi="Arial" w:cs="Arial"/>
        <w:noProof/>
        <w:color w:val="2B579A"/>
        <w:sz w:val="20"/>
        <w:szCs w:val="20"/>
        <w:shd w:val="clear" w:color="auto" w:fill="E6E6E6"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1FFEB61C" wp14:editId="7EE646EF">
              <wp:simplePos x="0" y="0"/>
              <wp:positionH relativeFrom="page">
                <wp:posOffset>457201</wp:posOffset>
              </wp:positionH>
              <wp:positionV relativeFrom="paragraph">
                <wp:posOffset>20955</wp:posOffset>
              </wp:positionV>
              <wp:extent cx="6858000" cy="590550"/>
              <wp:effectExtent l="0" t="0" r="19050" b="19050"/>
              <wp:wrapNone/>
              <wp:docPr id="31" name="Group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858000" cy="590550"/>
                        <a:chOff x="0" y="0"/>
                        <a:chExt cx="7176211" cy="590550"/>
                      </a:xfrm>
                    </wpg:grpSpPr>
                    <wps:wsp>
                      <wps:cNvPr id="32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33F323B" w14:textId="77777777" w:rsidR="008B27C8" w:rsidRPr="005B023C" w:rsidRDefault="008B27C8" w:rsidP="008B27C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</w:t>
                            </w:r>
                            <w:r w:rsidRPr="009B4F3E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>952</w:t>
                            </w:r>
                            <w:r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>.</w:t>
                            </w:r>
                            <w:r w:rsidRPr="009B4F3E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>854</w:t>
                            </w:r>
                            <w:r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>.</w:t>
                            </w:r>
                            <w:r w:rsidRPr="009B4F3E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>3306</w:t>
                            </w:r>
                            <w:r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FFEB61C" id="Group 31" o:spid="_x0000_s1067" style="position:absolute;margin-left:36pt;margin-top:1.65pt;width:540pt;height:46.5pt;z-index:251658241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">
              <v:shape id="Rectangle 25" o:spid="_x0000_s1068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" path="m,82083c1646255,399396,1931543,567855,5491659,576823,7355901,550133,8739720,404250,10455106,r-8676,1387408l,1387408,,82083xe" fillcolor="#252f5c" strokecolor="#036" strokeweight="2pt">
                <v:path arrowok="t" o:connecttype="custom" o:connectlocs="0,34939;3769383,245525;7176211,0;7170256,590550;0,590550;0,34939" o:connectangles="0,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46" o:spid="_x0000_s1069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xfu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l/X+IPkNkvAAAA//8DAFBLAQItABQABgAIAAAAIQDb4fbL7gAAAIUBAAATAAAAAAAAAAAA&#10;AAAAAAAAAABbQ29udGVudF9UeXBlc10ueG1sUEsBAi0AFAAGAAgAAAAhAFr0LFu/AAAAFQEAAAsA&#10;AAAAAAAAAAAAAAAAHwEAAF9yZWxzLy5yZWxzUEsBAi0AFAAGAAgAAAAhAOfnF+7EAAAA2wAAAA8A&#10;AAAAAAAAAAAAAAAABwIAAGRycy9kb3ducmV2LnhtbFBLBQYAAAAAAwADALcAAAD4AgAAAAA=&#10;" filled="f" stroked="f">
                <v:textbox>
                  <w:txbxContent>
                    <w:p w14:paraId="033F323B" w14:textId="77777777" w:rsidR="008B27C8" w:rsidRPr="005B023C" w:rsidRDefault="008B27C8" w:rsidP="008B27C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</w:t>
                      </w:r>
                      <w:r w:rsidRPr="009B4F3E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>952</w:t>
                      </w:r>
                      <w:r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>.</w:t>
                      </w:r>
                      <w:r w:rsidRPr="009B4F3E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>854</w:t>
                      </w:r>
                      <w:r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>.</w:t>
                      </w:r>
                      <w:r w:rsidRPr="009B4F3E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>3306</w:t>
                      </w:r>
                      <w:r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 w:rsidR="008C717D">
      <w:rPr>
        <w:rFonts w:ascii="Proxima Nova" w:eastAsia="Proxima Nova" w:hAnsi="Proxima Nova" w:cs="Proxima Nova"/>
        <w:color w:val="999999"/>
        <w:sz w:val="20"/>
        <w:szCs w:val="20"/>
      </w:rPr>
      <w:tab/>
    </w:r>
    <w:r w:rsidR="008C717D">
      <w:rPr>
        <w:rFonts w:ascii="Proxima Nova" w:eastAsia="Proxima Nova" w:hAnsi="Proxima Nova" w:cs="Proxima Nova"/>
        <w:color w:val="999999"/>
        <w:sz w:val="20"/>
        <w:szCs w:val="20"/>
      </w:rPr>
      <w:tab/>
    </w:r>
    <w:r w:rsidR="008C717D">
      <w:rPr>
        <w:rFonts w:ascii="Proxima Nova" w:eastAsia="Proxima Nova" w:hAnsi="Proxima Nova" w:cs="Proxima Nova"/>
        <w:color w:val="FFFFFF"/>
        <w:sz w:val="20"/>
        <w:szCs w:val="20"/>
      </w:rPr>
      <w:t>Date Created: 06.18.2018</w:t>
    </w:r>
  </w:p>
  <w:p w14:paraId="42259517" w14:textId="77777777" w:rsidR="004D36B1" w:rsidRDefault="008C717D">
    <w:pPr>
      <w:tabs>
        <w:tab w:val="center" w:pos="4320"/>
        <w:tab w:val="right" w:pos="14310"/>
      </w:tabs>
      <w:rPr>
        <w:color w:val="999999"/>
        <w:sz w:val="20"/>
        <w:szCs w:val="20"/>
      </w:rPr>
    </w:pPr>
    <w:r>
      <w:rPr>
        <w:rFonts w:ascii="Proxima Nova" w:eastAsia="Proxima Nova" w:hAnsi="Proxima Nova" w:cs="Proxima Nova"/>
        <w:color w:val="FFFFFF"/>
        <w:sz w:val="20"/>
        <w:szCs w:val="20"/>
      </w:rPr>
      <w:tab/>
    </w:r>
    <w:r>
      <w:rPr>
        <w:rFonts w:ascii="Proxima Nova" w:eastAsia="Proxima Nova" w:hAnsi="Proxima Nova" w:cs="Proxima Nova"/>
        <w:color w:val="FFFFFF"/>
        <w:sz w:val="20"/>
        <w:szCs w:val="20"/>
      </w:rPr>
      <w:tab/>
      <w:t>Last Modified: 05.03.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438EF" w14:textId="77777777" w:rsidR="006D007E" w:rsidRDefault="006D007E">
      <w:r>
        <w:separator/>
      </w:r>
    </w:p>
  </w:footnote>
  <w:footnote w:type="continuationSeparator" w:id="0">
    <w:p w14:paraId="18DF62AB" w14:textId="77777777" w:rsidR="006D007E" w:rsidRDefault="006D007E">
      <w:r>
        <w:continuationSeparator/>
      </w:r>
    </w:p>
  </w:footnote>
  <w:footnote w:type="continuationNotice" w:id="1">
    <w:p w14:paraId="3A9F96FD" w14:textId="77777777" w:rsidR="006D007E" w:rsidRDefault="006D00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C02B8" w14:textId="33C1797E" w:rsidR="008B27C8" w:rsidRDefault="008B27C8">
    <w:pPr>
      <w:pStyle w:val="Header"/>
    </w:pPr>
    <w:r>
      <w:rPr>
        <w:noProof/>
        <w:color w:val="2B579A"/>
        <w:shd w:val="clear" w:color="auto" w:fill="E6E6E6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205EA347" wp14:editId="09862C09">
              <wp:simplePos x="0" y="0"/>
              <wp:positionH relativeFrom="margin">
                <wp:posOffset>0</wp:posOffset>
              </wp:positionH>
              <wp:positionV relativeFrom="paragraph">
                <wp:posOffset>1905</wp:posOffset>
              </wp:positionV>
              <wp:extent cx="6848475" cy="416738"/>
              <wp:effectExtent l="0" t="0" r="9525" b="2540"/>
              <wp:wrapNone/>
              <wp:docPr id="34" name="Group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848475" cy="416738"/>
                        <a:chOff x="-3950255" y="0"/>
                        <a:chExt cx="11037922" cy="662330"/>
                      </a:xfrm>
                    </wpg:grpSpPr>
                    <wpg:grpSp>
                      <wpg:cNvPr id="35" name="Group 3"/>
                      <wpg:cNvGrpSpPr/>
                      <wpg:grpSpPr>
                        <a:xfrm>
                          <a:off x="-3950255" y="14624"/>
                          <a:ext cx="10126265" cy="647706"/>
                          <a:chOff x="-3950307" y="-6"/>
                          <a:chExt cx="10126399" cy="647706"/>
                        </a:xfrm>
                      </wpg:grpSpPr>
                      <wps:wsp>
                        <wps:cNvPr id="36" name="Rectangle 21"/>
                        <wps:cNvSpPr/>
                        <wps:spPr>
                          <a:xfrm>
                            <a:off x="-3950307" y="-6"/>
                            <a:ext cx="8379402" cy="647700"/>
                          </a:xfrm>
                          <a:prstGeom prst="rect">
                            <a:avLst/>
                          </a:prstGeom>
                          <a:solidFill>
                            <a:srgbClr val="0086CE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ctangle 22"/>
                        <wps:cNvSpPr/>
                        <wps:spPr>
                          <a:xfrm>
                            <a:off x="4394321" y="0"/>
                            <a:ext cx="907415" cy="647700"/>
                          </a:xfrm>
                          <a:prstGeom prst="rect">
                            <a:avLst/>
                          </a:prstGeom>
                          <a:solidFill>
                            <a:srgbClr val="A62A1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ctangle 23"/>
                        <wps:cNvSpPr/>
                        <wps:spPr>
                          <a:xfrm>
                            <a:off x="5287053" y="0"/>
                            <a:ext cx="518615" cy="647700"/>
                          </a:xfrm>
                          <a:prstGeom prst="rect">
                            <a:avLst/>
                          </a:prstGeom>
                          <a:solidFill>
                            <a:srgbClr val="252F5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Rectangle 24"/>
                        <wps:cNvSpPr/>
                        <wps:spPr>
                          <a:xfrm>
                            <a:off x="5755087" y="0"/>
                            <a:ext cx="421005" cy="647700"/>
                          </a:xfrm>
                          <a:prstGeom prst="rect">
                            <a:avLst/>
                          </a:prstGeom>
                          <a:solidFill>
                            <a:srgbClr val="33003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FD43B98" w14:textId="77777777" w:rsidR="008B27C8" w:rsidRDefault="008B27C8" w:rsidP="008B27C8">
                              <w:pPr>
                                <w:jc w:val="center"/>
                              </w:pPr>
                              <w:r>
                                <w:softHyphen/>
                              </w:r>
                              <w:r>
                                <w:softHyphen/>
                                <w:t xml:space="preserve">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40" name="Picture 2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/>
                        <a:srcRect t="16921" b="15498"/>
                        <a:stretch/>
                      </pic:blipFill>
                      <pic:spPr bwMode="auto">
                        <a:xfrm>
                          <a:off x="5369357" y="0"/>
                          <a:ext cx="1718310" cy="655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05EA347" id="Group 34" o:spid="_x0000_s1026" style="position:absolute;margin-left:0;margin-top:.15pt;width:539.25pt;height:32.8pt;z-index:251658242;mso-position-horizontal-relative:margin" coordorigin="-39502" coordsize="110379,66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">
              <v:group id="Group 3" o:spid="_x0000_s1027" style="position:absolute;left:-39502;top:146;width:101262;height:6477" coordorigin="-39503" coordsize="101263,6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<v:rect id="Rectangle 21" o:spid="_x0000_s1028" style="position:absolute;left:-39503;width:83793;height:6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" fillcolor="#0086ce" stroked="f" strokeweight="2pt"/>
                <v:rect id="Rectangle 22" o:spid="_x0000_s1029" style="position:absolute;left:43943;width:9074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" fillcolor="#a62a1c" stroked="f" strokeweight="2pt"/>
                <v:rect id="Rectangle 23" o:spid="_x0000_s1030" style="position:absolute;left:52870;width:5186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" fillcolor="#252f5c" stroked="f" strokeweight="2pt"/>
                <v:rect id="Rectangle 24" o:spid="_x0000_s1031" style="position:absolute;left:57550;width:4210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" fillcolor="#303" stroked="f" strokeweight="2pt">
                  <v:textbox>
                    <w:txbxContent>
                      <w:p w14:paraId="5FD43B98" w14:textId="77777777" w:rsidR="008B27C8" w:rsidRDefault="008B27C8" w:rsidP="008B27C8">
                        <w:pPr>
                          <w:jc w:val="center"/>
                        </w:pPr>
                        <w:r>
                          <w:softHyphen/>
                        </w:r>
                        <w:r>
                          <w:softHyphen/>
                          <w:t xml:space="preserve">  </w:t>
                        </w:r>
                      </w:p>
                    </w:txbxContent>
                  </v:textbox>
                </v:rect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7" o:spid="_x0000_s1032" type="#_x0000_t75" style="position:absolute;left:53693;width:17183;height:6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">
                <v:imagedata r:id="rId2" o:title="" croptop="11089f" cropbottom="10157f"/>
              </v:shape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20CA6" w14:textId="0844A1AF" w:rsidR="004D36B1" w:rsidRDefault="008B27C8" w:rsidP="008B27C8">
    <w:pPr>
      <w:tabs>
        <w:tab w:val="center" w:pos="4320"/>
        <w:tab w:val="right" w:pos="8640"/>
      </w:tabs>
      <w:ind w:right="-240"/>
    </w:pPr>
    <w:r>
      <w:rPr>
        <w:noProof/>
        <w:color w:val="2B579A"/>
        <w:shd w:val="clear" w:color="auto" w:fill="E6E6E6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4BFB64BB" wp14:editId="06542F95">
              <wp:simplePos x="0" y="0"/>
              <wp:positionH relativeFrom="margin">
                <wp:posOffset>0</wp:posOffset>
              </wp:positionH>
              <wp:positionV relativeFrom="paragraph">
                <wp:posOffset>0</wp:posOffset>
              </wp:positionV>
              <wp:extent cx="7087870" cy="662305"/>
              <wp:effectExtent l="0" t="0" r="0" b="4445"/>
              <wp:wrapNone/>
              <wp:docPr id="8" name="Group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087870" cy="662305"/>
                        <a:chOff x="0" y="0"/>
                        <a:chExt cx="7087667" cy="662330"/>
                      </a:xfrm>
                    </wpg:grpSpPr>
                    <wpg:grpSp>
                      <wpg:cNvPr id="9" name="Group 3"/>
                      <wpg:cNvGrpSpPr/>
                      <wpg:grpSpPr>
                        <a:xfrm>
                          <a:off x="0" y="14630"/>
                          <a:ext cx="6176010" cy="647700"/>
                          <a:chOff x="0" y="0"/>
                          <a:chExt cx="6176092" cy="647700"/>
                        </a:xfrm>
                      </wpg:grpSpPr>
                      <wps:wsp>
                        <wps:cNvPr id="10" name="Rectangle 21"/>
                        <wps:cNvSpPr/>
                        <wps:spPr>
                          <a:xfrm>
                            <a:off x="0" y="0"/>
                            <a:ext cx="4429125" cy="647700"/>
                          </a:xfrm>
                          <a:prstGeom prst="rect">
                            <a:avLst/>
                          </a:prstGeom>
                          <a:solidFill>
                            <a:srgbClr val="0086CE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22"/>
                        <wps:cNvSpPr/>
                        <wps:spPr>
                          <a:xfrm>
                            <a:off x="4394321" y="0"/>
                            <a:ext cx="907415" cy="647700"/>
                          </a:xfrm>
                          <a:prstGeom prst="rect">
                            <a:avLst/>
                          </a:prstGeom>
                          <a:solidFill>
                            <a:srgbClr val="A62A1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tangle 23"/>
                        <wps:cNvSpPr/>
                        <wps:spPr>
                          <a:xfrm>
                            <a:off x="5287053" y="0"/>
                            <a:ext cx="518615" cy="647700"/>
                          </a:xfrm>
                          <a:prstGeom prst="rect">
                            <a:avLst/>
                          </a:prstGeom>
                          <a:solidFill>
                            <a:srgbClr val="252F5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Rectangle 24"/>
                        <wps:cNvSpPr/>
                        <wps:spPr>
                          <a:xfrm>
                            <a:off x="5755087" y="0"/>
                            <a:ext cx="421005" cy="647700"/>
                          </a:xfrm>
                          <a:prstGeom prst="rect">
                            <a:avLst/>
                          </a:prstGeom>
                          <a:solidFill>
                            <a:srgbClr val="33003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9BE2829" w14:textId="77777777" w:rsidR="008B27C8" w:rsidRDefault="008B27C8" w:rsidP="008B27C8">
                              <w:pPr>
                                <w:jc w:val="center"/>
                              </w:pPr>
                              <w:r>
                                <w:softHyphen/>
                              </w:r>
                              <w:r>
                                <w:softHyphen/>
                                <w:t xml:space="preserve">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14" name="Picture 2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/>
                        <a:srcRect t="16921" b="15498"/>
                        <a:stretch/>
                      </pic:blipFill>
                      <pic:spPr bwMode="auto">
                        <a:xfrm>
                          <a:off x="5369357" y="0"/>
                          <a:ext cx="1718310" cy="655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BFB64BB" id="Group 8" o:spid="_x0000_s1060" style="position:absolute;margin-left:0;margin-top:0;width:558.1pt;height:52.15pt;z-index:251658240;mso-position-horizontal-relative:margin" coordsize="70876,66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">
              <v:group id="Group 3" o:spid="_x0000_s1061" style="position:absolute;top:146;width:61760;height:6477" coordsize="61760,6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<v:rect id="Rectangle 21" o:spid="_x0000_s1062" style="position:absolute;width:44291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" fillcolor="#0086ce" stroked="f" strokeweight="2pt"/>
                <v:rect id="Rectangle 22" o:spid="_x0000_s1063" style="position:absolute;left:43943;width:9074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" fillcolor="#a62a1c" stroked="f" strokeweight="2pt"/>
                <v:rect id="Rectangle 23" o:spid="_x0000_s1064" style="position:absolute;left:52870;width:5186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" fillcolor="#252f5c" stroked="f" strokeweight="2pt"/>
                <v:rect id="Rectangle 24" o:spid="_x0000_s1065" style="position:absolute;left:57550;width:4210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" fillcolor="#303" stroked="f" strokeweight="2pt">
                  <v:textbox>
                    <w:txbxContent>
                      <w:p w14:paraId="69BE2829" w14:textId="77777777" w:rsidR="008B27C8" w:rsidRDefault="008B27C8" w:rsidP="008B27C8">
                        <w:pPr>
                          <w:jc w:val="center"/>
                        </w:pPr>
                        <w:r>
                          <w:softHyphen/>
                        </w:r>
                        <w:r>
                          <w:softHyphen/>
                          <w:t xml:space="preserve">  </w:t>
                        </w:r>
                      </w:p>
                    </w:txbxContent>
                  </v:textbox>
                </v:rect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7" o:spid="_x0000_s1066" type="#_x0000_t75" style="position:absolute;left:53693;width:17183;height:6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">
                <v:imagedata r:id="rId2" o:title="" croptop="11089f" cropbottom="10157f"/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633519"/>
    <w:multiLevelType w:val="multilevel"/>
    <w:tmpl w:val="9190DD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22B0B1E"/>
    <w:multiLevelType w:val="hybridMultilevel"/>
    <w:tmpl w:val="AD261FC2"/>
    <w:lvl w:ilvl="0" w:tplc="5BEE4D14">
      <w:start w:val="1"/>
      <w:numFmt w:val="decimal"/>
      <w:pStyle w:val="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A3B7316"/>
    <w:multiLevelType w:val="hybridMultilevel"/>
    <w:tmpl w:val="AC12C0CC"/>
    <w:lvl w:ilvl="0" w:tplc="0D165748">
      <w:start w:val="1"/>
      <w:numFmt w:val="bullet"/>
      <w:pStyle w:val="BulletedLis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2044747566">
    <w:abstractNumId w:val="0"/>
  </w:num>
  <w:num w:numId="2" w16cid:durableId="2100785107">
    <w:abstractNumId w:val="1"/>
  </w:num>
  <w:num w:numId="3" w16cid:durableId="1131560552">
    <w:abstractNumId w:val="2"/>
  </w:num>
  <w:num w:numId="4" w16cid:durableId="1591040521">
    <w:abstractNumId w:val="1"/>
  </w:num>
  <w:num w:numId="5" w16cid:durableId="16042647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M7A0sDQytzA3srBQ0lEKTi0uzszPAykwrgUAdFd0aSwAAAA="/>
  </w:docVars>
  <w:rsids>
    <w:rsidRoot w:val="004D36B1"/>
    <w:rsid w:val="00003721"/>
    <w:rsid w:val="000219F1"/>
    <w:rsid w:val="00033623"/>
    <w:rsid w:val="00037FAC"/>
    <w:rsid w:val="00044E23"/>
    <w:rsid w:val="00055939"/>
    <w:rsid w:val="000609E8"/>
    <w:rsid w:val="00085A48"/>
    <w:rsid w:val="000C2729"/>
    <w:rsid w:val="000F5D79"/>
    <w:rsid w:val="000F5F7A"/>
    <w:rsid w:val="00102A3C"/>
    <w:rsid w:val="00103206"/>
    <w:rsid w:val="001B60CD"/>
    <w:rsid w:val="001E28FF"/>
    <w:rsid w:val="001E5C0C"/>
    <w:rsid w:val="00212710"/>
    <w:rsid w:val="0023382F"/>
    <w:rsid w:val="00273671"/>
    <w:rsid w:val="002C7F30"/>
    <w:rsid w:val="002D536D"/>
    <w:rsid w:val="002E0DDC"/>
    <w:rsid w:val="002F024F"/>
    <w:rsid w:val="003061DC"/>
    <w:rsid w:val="00313B3E"/>
    <w:rsid w:val="0031421D"/>
    <w:rsid w:val="00380FF1"/>
    <w:rsid w:val="0038644F"/>
    <w:rsid w:val="003D64F2"/>
    <w:rsid w:val="003F6EE0"/>
    <w:rsid w:val="00400B75"/>
    <w:rsid w:val="0044173F"/>
    <w:rsid w:val="0045202F"/>
    <w:rsid w:val="0048353A"/>
    <w:rsid w:val="00483D1B"/>
    <w:rsid w:val="0048775D"/>
    <w:rsid w:val="00490EF8"/>
    <w:rsid w:val="00496D56"/>
    <w:rsid w:val="004B11AC"/>
    <w:rsid w:val="004B19A2"/>
    <w:rsid w:val="004D36B1"/>
    <w:rsid w:val="004F61B1"/>
    <w:rsid w:val="0050581C"/>
    <w:rsid w:val="005169D2"/>
    <w:rsid w:val="00532DB1"/>
    <w:rsid w:val="005371FF"/>
    <w:rsid w:val="005519E2"/>
    <w:rsid w:val="00560AE3"/>
    <w:rsid w:val="005747B0"/>
    <w:rsid w:val="00582A7F"/>
    <w:rsid w:val="005A3BD9"/>
    <w:rsid w:val="005A672D"/>
    <w:rsid w:val="005F2773"/>
    <w:rsid w:val="005F6C8D"/>
    <w:rsid w:val="00600572"/>
    <w:rsid w:val="00602AC4"/>
    <w:rsid w:val="006204CE"/>
    <w:rsid w:val="006219D4"/>
    <w:rsid w:val="006345AE"/>
    <w:rsid w:val="006523F2"/>
    <w:rsid w:val="006A719F"/>
    <w:rsid w:val="006A7E8C"/>
    <w:rsid w:val="006C0D9B"/>
    <w:rsid w:val="006D007E"/>
    <w:rsid w:val="006D6D76"/>
    <w:rsid w:val="006E1A63"/>
    <w:rsid w:val="006E3440"/>
    <w:rsid w:val="006E491D"/>
    <w:rsid w:val="006F1781"/>
    <w:rsid w:val="00713823"/>
    <w:rsid w:val="00783355"/>
    <w:rsid w:val="00795201"/>
    <w:rsid w:val="007F264C"/>
    <w:rsid w:val="00821CD1"/>
    <w:rsid w:val="00843D34"/>
    <w:rsid w:val="00850D3E"/>
    <w:rsid w:val="008974EE"/>
    <w:rsid w:val="008B27C8"/>
    <w:rsid w:val="008C5A2A"/>
    <w:rsid w:val="008C717D"/>
    <w:rsid w:val="008E4A06"/>
    <w:rsid w:val="008F2B85"/>
    <w:rsid w:val="00912B4B"/>
    <w:rsid w:val="00975187"/>
    <w:rsid w:val="009B10D3"/>
    <w:rsid w:val="009C1634"/>
    <w:rsid w:val="009F345F"/>
    <w:rsid w:val="00A00BCE"/>
    <w:rsid w:val="00A33A0B"/>
    <w:rsid w:val="00A35414"/>
    <w:rsid w:val="00A36588"/>
    <w:rsid w:val="00AA1CE3"/>
    <w:rsid w:val="00AC6F0E"/>
    <w:rsid w:val="00B12046"/>
    <w:rsid w:val="00B228B8"/>
    <w:rsid w:val="00B26209"/>
    <w:rsid w:val="00B352A5"/>
    <w:rsid w:val="00B468EF"/>
    <w:rsid w:val="00BB1AB3"/>
    <w:rsid w:val="00BD3BF3"/>
    <w:rsid w:val="00BD507C"/>
    <w:rsid w:val="00C44980"/>
    <w:rsid w:val="00C47E46"/>
    <w:rsid w:val="00C73F28"/>
    <w:rsid w:val="00CA1E40"/>
    <w:rsid w:val="00CA3B72"/>
    <w:rsid w:val="00CA3D71"/>
    <w:rsid w:val="00CC632B"/>
    <w:rsid w:val="00CF5EF9"/>
    <w:rsid w:val="00D565C4"/>
    <w:rsid w:val="00D90A48"/>
    <w:rsid w:val="00D94483"/>
    <w:rsid w:val="00DC2B1C"/>
    <w:rsid w:val="00DC6496"/>
    <w:rsid w:val="00E674FB"/>
    <w:rsid w:val="00E7674D"/>
    <w:rsid w:val="00EA1FC6"/>
    <w:rsid w:val="00EA4C74"/>
    <w:rsid w:val="00EC2C37"/>
    <w:rsid w:val="00ED2742"/>
    <w:rsid w:val="00F0597B"/>
    <w:rsid w:val="00F078CE"/>
    <w:rsid w:val="00F45CEC"/>
    <w:rsid w:val="00F6230B"/>
    <w:rsid w:val="00F84581"/>
    <w:rsid w:val="00F85163"/>
    <w:rsid w:val="00F85821"/>
    <w:rsid w:val="00FE47DD"/>
    <w:rsid w:val="08470A5D"/>
    <w:rsid w:val="140A1E1E"/>
    <w:rsid w:val="23C02FDA"/>
    <w:rsid w:val="3715E1EC"/>
    <w:rsid w:val="3A4D82AE"/>
    <w:rsid w:val="3D65F5D8"/>
    <w:rsid w:val="49FE0B8E"/>
    <w:rsid w:val="5CF6BA6D"/>
    <w:rsid w:val="5F93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09D559"/>
  <w15:docId w15:val="{A979D0CA-AECE-49DF-945B-69839046A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1FF"/>
    <w:pPr>
      <w:spacing w:after="0" w:line="240" w:lineRule="auto"/>
    </w:pPr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5371FF"/>
    <w:pPr>
      <w:keepNext/>
      <w:keepLines/>
      <w:outlineLvl w:val="0"/>
    </w:pPr>
    <w:rPr>
      <w:rFonts w:ascii="Arial" w:eastAsiaTheme="majorEastAsia" w:hAnsi="Arial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2"/>
    <w:qFormat/>
    <w:rsid w:val="005371FF"/>
    <w:pPr>
      <w:keepNext/>
      <w:keepLines/>
      <w:outlineLvl w:val="1"/>
    </w:pPr>
    <w:rPr>
      <w:rFonts w:ascii="Arial" w:eastAsiaTheme="majorEastAsia" w:hAnsi="Arial" w:cstheme="majorBidi"/>
      <w:b/>
      <w:bCs/>
      <w:color w:val="252F5C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5371FF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2"/>
    <w:qFormat/>
    <w:rsid w:val="005371FF"/>
    <w:pPr>
      <w:keepNext/>
      <w:keepLines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uiPriority w:val="9"/>
    <w:semiHidden/>
    <w:unhideWhenUsed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5371FF"/>
    <w:rPr>
      <w:rFonts w:ascii="Arial" w:eastAsiaTheme="majorEastAsia" w:hAnsi="Arial" w:cstheme="majorBidi"/>
      <w:b/>
      <w:color w:val="252F5C"/>
      <w:kern w:val="28"/>
      <w:sz w:val="44"/>
      <w:szCs w:val="52"/>
    </w:rPr>
  </w:style>
  <w:style w:type="paragraph" w:styleId="Subtitle">
    <w:name w:val="Subtitle"/>
    <w:basedOn w:val="Normal"/>
    <w:next w:val="Normal"/>
    <w:uiPriority w:val="11"/>
    <w:pPr>
      <w:keepNext/>
      <w:keepLines/>
      <w:jc w:val="center"/>
    </w:pPr>
    <w:rPr>
      <w:i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864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644F"/>
  </w:style>
  <w:style w:type="paragraph" w:styleId="Footer">
    <w:name w:val="footer"/>
    <w:basedOn w:val="Normal"/>
    <w:link w:val="FooterChar"/>
    <w:uiPriority w:val="99"/>
    <w:unhideWhenUsed/>
    <w:rsid w:val="003864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644F"/>
  </w:style>
  <w:style w:type="paragraph" w:customStyle="1" w:styleId="NumberedList">
    <w:name w:val="Numbered List"/>
    <w:basedOn w:val="Normal"/>
    <w:uiPriority w:val="4"/>
    <w:qFormat/>
    <w:rsid w:val="005371FF"/>
    <w:pPr>
      <w:numPr>
        <w:numId w:val="4"/>
      </w:numPr>
    </w:pPr>
  </w:style>
  <w:style w:type="paragraph" w:customStyle="1" w:styleId="BulletedList">
    <w:name w:val="Bulleted List"/>
    <w:basedOn w:val="NumberedList"/>
    <w:uiPriority w:val="3"/>
    <w:qFormat/>
    <w:rsid w:val="005371FF"/>
    <w:pPr>
      <w:numPr>
        <w:numId w:val="5"/>
      </w:numPr>
    </w:pPr>
  </w:style>
  <w:style w:type="character" w:customStyle="1" w:styleId="Heading1Char">
    <w:name w:val="Heading 1 Char"/>
    <w:basedOn w:val="DefaultParagraphFont"/>
    <w:link w:val="Heading1"/>
    <w:uiPriority w:val="2"/>
    <w:rsid w:val="005371FF"/>
    <w:rPr>
      <w:rFonts w:ascii="Arial" w:eastAsiaTheme="majorEastAsia" w:hAnsi="Arial" w:cstheme="majorBidi"/>
      <w:b/>
      <w:bCs/>
      <w:color w:val="000000" w:themeColor="text1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5371FF"/>
    <w:rPr>
      <w:rFonts w:ascii="Arial" w:eastAsiaTheme="majorEastAsia" w:hAnsi="Arial" w:cstheme="majorBidi"/>
      <w:b/>
      <w:bCs/>
      <w:color w:val="252F5C"/>
      <w:szCs w:val="26"/>
    </w:rPr>
  </w:style>
  <w:style w:type="character" w:customStyle="1" w:styleId="Heading3Char">
    <w:name w:val="Heading 3 Char"/>
    <w:basedOn w:val="DefaultParagraphFont"/>
    <w:link w:val="Heading3"/>
    <w:uiPriority w:val="2"/>
    <w:rsid w:val="005371FF"/>
    <w:rPr>
      <w:rFonts w:eastAsiaTheme="majorEastAsia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2"/>
    <w:rsid w:val="005371FF"/>
    <w:rPr>
      <w:rFonts w:eastAsiaTheme="majorEastAsia" w:cstheme="majorBidi"/>
      <w:b/>
      <w:bCs/>
      <w:iCs/>
      <w:color w:val="000000" w:themeColor="text1"/>
    </w:rPr>
  </w:style>
  <w:style w:type="character" w:customStyle="1" w:styleId="TitleChar">
    <w:name w:val="Title Char"/>
    <w:basedOn w:val="DefaultParagraphFont"/>
    <w:link w:val="Title"/>
    <w:uiPriority w:val="1"/>
    <w:rsid w:val="005371FF"/>
    <w:rPr>
      <w:rFonts w:ascii="Arial" w:eastAsiaTheme="majorEastAsia" w:hAnsi="Arial" w:cstheme="majorBidi"/>
      <w:b/>
      <w:color w:val="252F5C"/>
      <w:kern w:val="28"/>
      <w:sz w:val="44"/>
      <w:szCs w:val="52"/>
    </w:rPr>
  </w:style>
  <w:style w:type="paragraph" w:styleId="Quote">
    <w:name w:val="Quote"/>
    <w:basedOn w:val="Normal"/>
    <w:next w:val="Normal"/>
    <w:link w:val="QuoteChar"/>
    <w:uiPriority w:val="29"/>
    <w:qFormat/>
    <w:rsid w:val="005371F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371FF"/>
    <w:rPr>
      <w:i/>
      <w:iCs/>
      <w:color w:val="000000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C47E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7E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7E46"/>
    <w:rPr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7E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7E46"/>
    <w:rPr>
      <w:b/>
      <w:bCs/>
      <w:color w:val="000000" w:themeColor="text1"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D94483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macintosh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Stratis 1">
      <a:dk1>
        <a:sysClr val="windowText" lastClr="000000"/>
      </a:dk1>
      <a:lt1>
        <a:sysClr val="window" lastClr="FFFFFF"/>
      </a:lt1>
      <a:dk2>
        <a:srgbClr val="0081C4"/>
      </a:dk2>
      <a:lt2>
        <a:srgbClr val="88BA7E"/>
      </a:lt2>
      <a:accent1>
        <a:srgbClr val="971A31"/>
      </a:accent1>
      <a:accent2>
        <a:srgbClr val="4C7E31"/>
      </a:accent2>
      <a:accent3>
        <a:srgbClr val="6D276A"/>
      </a:accent3>
      <a:accent4>
        <a:srgbClr val="E58E1A"/>
      </a:accent4>
      <a:accent5>
        <a:srgbClr val="FFFFFF"/>
      </a:accent5>
      <a:accent6>
        <a:srgbClr val="FFFFFF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04498a-1811-4595-87e5-59fed370ea34">
      <Terms xmlns="http://schemas.microsoft.com/office/infopath/2007/PartnerControls"/>
    </lcf76f155ced4ddcb4097134ff3c332f>
    <TaxCatchAll xmlns="9810e25f-47c5-40f7-ad84-cdb7dc29f3ab" xsi:nil="true"/>
    <Category xmlns="4a04498a-1811-4595-87e5-59fed370ea3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116D7BEEDB849A1EFF4C3EE6A8DE8" ma:contentTypeVersion="16" ma:contentTypeDescription="Create a new document." ma:contentTypeScope="" ma:versionID="bd6e744d54e321d0572c46f65734b1bb">
  <xsd:schema xmlns:xsd="http://www.w3.org/2001/XMLSchema" xmlns:xs="http://www.w3.org/2001/XMLSchema" xmlns:p="http://schemas.microsoft.com/office/2006/metadata/properties" xmlns:ns2="4a04498a-1811-4595-87e5-59fed370ea34" xmlns:ns3="9810e25f-47c5-40f7-ad84-cdb7dc29f3ab" targetNamespace="http://schemas.microsoft.com/office/2006/metadata/properties" ma:root="true" ma:fieldsID="6f12f1fd26229e64cb41324c03b40e6e" ns2:_="" ns3:_="">
    <xsd:import namespace="4a04498a-1811-4595-87e5-59fed370ea34"/>
    <xsd:import namespace="9810e25f-47c5-40f7-ad84-cdb7dc29f3ab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4498a-1811-4595-87e5-59fed370ea34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format="Dropdown" ma:internalName="Category">
      <xsd:simpleType>
        <xsd:restriction base="dms:Choice">
          <xsd:enumeration value="Budget"/>
          <xsd:enumeration value="Charter"/>
          <xsd:enumeration value="Contract"/>
          <xsd:enumeration value="Correspondence"/>
          <xsd:enumeration value="Data"/>
          <xsd:enumeration value="Event"/>
          <xsd:enumeration value="Med Rec"/>
          <xsd:enumeration value="Meeting"/>
          <xsd:enumeration value="Project"/>
          <xsd:enumeration value="Proposal"/>
          <xsd:enumeration value="Publication"/>
          <xsd:enumeration value="Report"/>
          <xsd:enumeration value="Resource"/>
          <xsd:enumeration value="TCC"/>
          <xsd:enumeration value="Template"/>
          <xsd:enumeration value="Work Plan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e7fb487a-5620-44e6-a525-aee22e5e980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0e25f-47c5-40f7-ad84-cdb7dc29f3a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25cfd32-f76a-4f7f-92f4-a0cdbf201faa}" ma:internalName="TaxCatchAll" ma:showField="CatchAllData" ma:web="9810e25f-47c5-40f7-ad84-cdb7dc29f3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739E2DF7-76D6-451B-9957-73BFA800794F}">
  <ds:schemaRefs>
    <ds:schemaRef ds:uri="http://schemas.microsoft.com/office/2006/metadata/properties"/>
    <ds:schemaRef ds:uri="http://schemas.microsoft.com/office/infopath/2007/PartnerControls"/>
    <ds:schemaRef ds:uri="4a04498a-1811-4595-87e5-59fed370ea34"/>
    <ds:schemaRef ds:uri="9810e25f-47c5-40f7-ad84-cdb7dc29f3ab"/>
  </ds:schemaRefs>
</ds:datastoreItem>
</file>

<file path=customXml/itemProps2.xml><?xml version="1.0" encoding="utf-8"?>
<ds:datastoreItem xmlns:ds="http://schemas.openxmlformats.org/officeDocument/2006/customXml" ds:itemID="{8835DA17-0B9B-47BE-BD0A-028F86581C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04498a-1811-4595-87e5-59fed370ea34"/>
    <ds:schemaRef ds:uri="9810e25f-47c5-40f7-ad84-cdb7dc29f3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38B8E8-8843-4FBC-B3ED-FF6119D109F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EF0CF3-067A-4388-A01D-504DC658661F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42</Words>
  <Characters>2524</Characters>
  <Application>Microsoft Office Word</Application>
  <DocSecurity>0</DocSecurity>
  <Lines>21</Lines>
  <Paragraphs>5</Paragraphs>
  <ScaleCrop>false</ScaleCrop>
  <Company/>
  <LinksUpToDate>false</LinksUpToDate>
  <CharactersWithSpaces>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I Basics-SMARTIE-Goals-Worksheet</dc:title>
  <dc:subject/>
  <dc:creator>Stratis Health</dc:creator>
  <cp:keywords/>
  <cp:lastModifiedBy>Mark Benjamin</cp:lastModifiedBy>
  <cp:revision>5</cp:revision>
  <cp:lastPrinted>2023-09-13T15:23:00Z</cp:lastPrinted>
  <dcterms:created xsi:type="dcterms:W3CDTF">2024-03-15T14:23:00Z</dcterms:created>
  <dcterms:modified xsi:type="dcterms:W3CDTF">2024-03-15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116D7BEEDB849A1EFF4C3EE6A8DE8</vt:lpwstr>
  </property>
  <property fmtid="{D5CDD505-2E9C-101B-9397-08002B2CF9AE}" pid="3" name="MediaServiceImageTags">
    <vt:lpwstr/>
  </property>
</Properties>
</file>